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3257B" w14:textId="799A5392" w:rsidR="001C4EB5" w:rsidRDefault="001C4EB5">
      <w:r>
        <w:t xml:space="preserve">Supplemental Table </w:t>
      </w:r>
      <w:r w:rsidR="006C3A5D">
        <w:t>1</w:t>
      </w:r>
      <w:r>
        <w:t xml:space="preserve">. </w:t>
      </w:r>
      <w:r w:rsidR="00C76E9A">
        <w:rPr>
          <w:i/>
          <w:iCs/>
        </w:rPr>
        <w:t xml:space="preserve">Within-Subjects </w:t>
      </w:r>
      <w:r w:rsidR="004C4204" w:rsidRPr="004C4204">
        <w:rPr>
          <w:i/>
          <w:iCs/>
        </w:rPr>
        <w:t>Outlier Removal Procedure</w:t>
      </w:r>
      <w:r w:rsidR="004C4204">
        <w:rPr>
          <w:i/>
          <w:iCs/>
        </w:rPr>
        <w:t xml:space="preserve"> Results</w:t>
      </w:r>
      <w:r w:rsidR="004C4204">
        <w:t>.</w:t>
      </w:r>
    </w:p>
    <w:tbl>
      <w:tblPr>
        <w:tblW w:w="8649" w:type="dxa"/>
        <w:tblLook w:val="04A0" w:firstRow="1" w:lastRow="0" w:firstColumn="1" w:lastColumn="0" w:noHBand="0" w:noVBand="1"/>
      </w:tblPr>
      <w:tblGrid>
        <w:gridCol w:w="4230"/>
        <w:gridCol w:w="963"/>
        <w:gridCol w:w="1080"/>
        <w:gridCol w:w="1296"/>
        <w:gridCol w:w="1080"/>
      </w:tblGrid>
      <w:tr w:rsidR="001C4EB5" w:rsidRPr="001C4EB5" w14:paraId="31B91DD0" w14:textId="77777777" w:rsidTr="001C4EB5">
        <w:trPr>
          <w:trHeight w:val="315"/>
        </w:trPr>
        <w:tc>
          <w:tcPr>
            <w:tcW w:w="42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CB19B" w14:textId="77777777" w:rsidR="001C4EB5" w:rsidRPr="001C4EB5" w:rsidRDefault="001C4EB5" w:rsidP="001C4EB5">
            <w:pPr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96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663E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37AF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 xml:space="preserve">Social 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0246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A1F21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 xml:space="preserve">Pleasant </w:t>
            </w:r>
          </w:p>
        </w:tc>
      </w:tr>
      <w:tr w:rsidR="001C4EB5" w:rsidRPr="001C4EB5" w14:paraId="77B21CBF" w14:textId="77777777" w:rsidTr="001C4EB5">
        <w:trPr>
          <w:trHeight w:val="315"/>
        </w:trPr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92E6" w14:textId="77777777" w:rsidR="001C4EB5" w:rsidRPr="001C4EB5" w:rsidRDefault="001C4EB5" w:rsidP="001C4EB5">
            <w:pPr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Number of Total Trials Removed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4F54" w14:textId="146F0E45" w:rsidR="001C4EB5" w:rsidRPr="001C4EB5" w:rsidRDefault="004D6912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13830" w14:textId="164C9492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  <w:r w:rsidR="004D6912">
              <w:rPr>
                <w:rFonts w:eastAsia="Times New Roman"/>
                <w:color w:val="000000"/>
              </w:rPr>
              <w:t>27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47C8" w14:textId="0B2265ED" w:rsidR="001C4EB5" w:rsidRPr="001C4EB5" w:rsidRDefault="004D6912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7</w:t>
            </w:r>
            <w:r w:rsidR="001C4EB5" w:rsidRPr="001C4EB5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7BED" w14:textId="69E4B5BA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9</w:t>
            </w:r>
            <w:r w:rsidR="00C76E9A">
              <w:rPr>
                <w:rFonts w:eastAsia="Times New Roman"/>
                <w:color w:val="000000"/>
              </w:rPr>
              <w:t>1</w:t>
            </w:r>
          </w:p>
        </w:tc>
      </w:tr>
      <w:tr w:rsidR="001C4EB5" w:rsidRPr="001C4EB5" w14:paraId="479860EC" w14:textId="77777777" w:rsidTr="001C4EB5">
        <w:trPr>
          <w:trHeight w:val="315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C094" w14:textId="36FB248E" w:rsidR="001C4EB5" w:rsidRPr="001C4EB5" w:rsidRDefault="001C4EB5" w:rsidP="001C4EB5">
            <w:pPr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Number of Participants Af</w:t>
            </w:r>
            <w:r w:rsidR="00FC0378">
              <w:rPr>
                <w:rFonts w:eastAsia="Times New Roman"/>
                <w:color w:val="000000"/>
              </w:rPr>
              <w:t>f</w:t>
            </w:r>
            <w:r w:rsidRPr="001C4EB5">
              <w:rPr>
                <w:rFonts w:eastAsia="Times New Roman"/>
                <w:color w:val="000000"/>
              </w:rPr>
              <w:t>ect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A48B" w14:textId="562543D3" w:rsidR="001C4EB5" w:rsidRPr="001C4EB5" w:rsidRDefault="004D6912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1382" w14:textId="31503217" w:rsidR="001C4EB5" w:rsidRPr="001C4EB5" w:rsidRDefault="004D6912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7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1FBE" w14:textId="064A87A0" w:rsidR="001C4EB5" w:rsidRPr="001C4EB5" w:rsidRDefault="002E7769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DB1BC" w14:textId="44539011" w:rsidR="001C4EB5" w:rsidRPr="001C4EB5" w:rsidRDefault="002E7769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6</w:t>
            </w:r>
          </w:p>
        </w:tc>
      </w:tr>
      <w:tr w:rsidR="001C4EB5" w:rsidRPr="001C4EB5" w14:paraId="7958B315" w14:textId="77777777" w:rsidTr="001C4EB5">
        <w:trPr>
          <w:trHeight w:val="315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1F97" w14:textId="151ECC3B" w:rsidR="001C4EB5" w:rsidRPr="001C4EB5" w:rsidRDefault="001C4EB5" w:rsidP="001C4EB5">
            <w:pPr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v</w:t>
            </w:r>
            <w:r w:rsidR="00FC0378">
              <w:rPr>
                <w:rFonts w:eastAsia="Times New Roman"/>
                <w:color w:val="000000"/>
              </w:rPr>
              <w:t>e</w:t>
            </w:r>
            <w:r w:rsidRPr="001C4EB5">
              <w:rPr>
                <w:rFonts w:eastAsia="Times New Roman"/>
                <w:color w:val="000000"/>
              </w:rPr>
              <w:t>r</w:t>
            </w:r>
            <w:r w:rsidR="00FC0378">
              <w:rPr>
                <w:rFonts w:eastAsia="Times New Roman"/>
                <w:color w:val="000000"/>
              </w:rPr>
              <w:t>a</w:t>
            </w:r>
            <w:r w:rsidRPr="001C4EB5">
              <w:rPr>
                <w:rFonts w:eastAsia="Times New Roman"/>
                <w:color w:val="000000"/>
              </w:rPr>
              <w:t>ge Trials per Participant Remov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C63C" w14:textId="787C5E30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.6</w:t>
            </w:r>
            <w:r w:rsidR="004D6912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D898" w14:textId="782575C5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.</w:t>
            </w:r>
            <w:r w:rsidR="004D6912">
              <w:rPr>
                <w:rFonts w:eastAsia="Times New Roman"/>
                <w:color w:val="000000"/>
              </w:rPr>
              <w:t>7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0F2A" w14:textId="7EEAC19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.</w:t>
            </w:r>
            <w:r w:rsidR="002E7769">
              <w:rPr>
                <w:rFonts w:eastAsia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B730" w14:textId="589CEC89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.</w:t>
            </w:r>
            <w:r w:rsidR="002E7769">
              <w:rPr>
                <w:rFonts w:eastAsia="Times New Roman"/>
                <w:color w:val="000000"/>
              </w:rPr>
              <w:t>6</w:t>
            </w:r>
            <w:r w:rsidR="00C76E9A">
              <w:rPr>
                <w:rFonts w:eastAsia="Times New Roman"/>
                <w:color w:val="000000"/>
              </w:rPr>
              <w:t>3</w:t>
            </w:r>
          </w:p>
        </w:tc>
      </w:tr>
      <w:tr w:rsidR="001C4EB5" w:rsidRPr="001C4EB5" w14:paraId="1AF4D749" w14:textId="77777777" w:rsidTr="001C4EB5">
        <w:trPr>
          <w:trHeight w:val="330"/>
        </w:trPr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B1634" w14:textId="77777777" w:rsidR="001C4EB5" w:rsidRPr="001C4EB5" w:rsidRDefault="001C4EB5" w:rsidP="001C4EB5">
            <w:pPr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 xml:space="preserve">Maximum Number of Trials Removed from a Single Participant 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FA02F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0F602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4A506A" w14:textId="36986407" w:rsidR="001C4EB5" w:rsidRPr="001C4EB5" w:rsidRDefault="002E7769" w:rsidP="001C4EB5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BDA5C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</w:tr>
    </w:tbl>
    <w:p w14:paraId="2B4C970F" w14:textId="1C11899C" w:rsidR="001C4EB5" w:rsidRDefault="001C4EB5">
      <w:r>
        <w:br w:type="page"/>
      </w:r>
    </w:p>
    <w:p w14:paraId="479FA2DF" w14:textId="22F963D3" w:rsidR="00E1709E" w:rsidRDefault="00E1709E">
      <w:r>
        <w:lastRenderedPageBreak/>
        <w:t xml:space="preserve">Supplemental Table </w:t>
      </w:r>
      <w:r w:rsidR="006C3A5D">
        <w:t>2</w:t>
      </w:r>
      <w:r>
        <w:t xml:space="preserve">. </w:t>
      </w:r>
      <w:r w:rsidR="001C4EB5" w:rsidRPr="00802C3B">
        <w:rPr>
          <w:i/>
        </w:rPr>
        <w:t>Descriptive Statistics of the Error</w:t>
      </w:r>
      <w:r w:rsidR="004C4204">
        <w:rPr>
          <w:i/>
        </w:rPr>
        <w:t xml:space="preserve">s Made. </w:t>
      </w:r>
    </w:p>
    <w:tbl>
      <w:tblPr>
        <w:tblW w:w="7986" w:type="dxa"/>
        <w:tblLook w:val="04A0" w:firstRow="1" w:lastRow="0" w:firstColumn="1" w:lastColumn="0" w:noHBand="0" w:noVBand="1"/>
      </w:tblPr>
      <w:tblGrid>
        <w:gridCol w:w="1296"/>
        <w:gridCol w:w="1080"/>
        <w:gridCol w:w="1290"/>
        <w:gridCol w:w="1080"/>
        <w:gridCol w:w="1080"/>
        <w:gridCol w:w="1080"/>
        <w:gridCol w:w="1080"/>
      </w:tblGrid>
      <w:tr w:rsidR="001C4EB5" w:rsidRPr="001C4EB5" w14:paraId="3466B608" w14:textId="77777777" w:rsidTr="004C4204">
        <w:trPr>
          <w:trHeight w:val="315"/>
        </w:trPr>
        <w:tc>
          <w:tcPr>
            <w:tcW w:w="12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DE64F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Task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18D9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Unit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B26DB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No Error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E7A39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M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AE4E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B8C2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6BCD3" w14:textId="77777777" w:rsidR="001C4EB5" w:rsidRPr="001C4EB5" w:rsidRDefault="001C4EB5" w:rsidP="001C4EB5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Max</w:t>
            </w:r>
          </w:p>
        </w:tc>
      </w:tr>
      <w:tr w:rsidR="004D6912" w:rsidRPr="001C4EB5" w14:paraId="4C3B68C3" w14:textId="77777777" w:rsidTr="004D6912">
        <w:trPr>
          <w:trHeight w:val="315"/>
        </w:trPr>
        <w:tc>
          <w:tcPr>
            <w:tcW w:w="12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22067" w14:textId="24BAA931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 xml:space="preserve">Arrow    (N = </w:t>
            </w:r>
            <w:r>
              <w:rPr>
                <w:rFonts w:eastAsia="Times New Roman"/>
                <w:color w:val="000000"/>
              </w:rPr>
              <w:t>91</w:t>
            </w:r>
            <w:r w:rsidRPr="001C4EB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204E8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0AEE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70D59" w14:textId="274DBD18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4.68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7F4B6" w14:textId="1F5E8AE4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.04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3BABD" w14:textId="53747EE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FCF95" w14:textId="12EAB1FE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7</w:t>
            </w:r>
          </w:p>
        </w:tc>
      </w:tr>
      <w:tr w:rsidR="004D6912" w:rsidRPr="001C4EB5" w14:paraId="1D295B5F" w14:textId="77777777" w:rsidTr="004D6912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2ECE51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CC3A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7589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9BF8B" w14:textId="35F6CAF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6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608DE" w14:textId="32BF7BF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F1087" w14:textId="5538F62C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9E9C1" w14:textId="54F227FB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7</w:t>
            </w:r>
          </w:p>
        </w:tc>
      </w:tr>
      <w:tr w:rsidR="004D6912" w:rsidRPr="001C4EB5" w14:paraId="033B05B7" w14:textId="77777777" w:rsidTr="004D6912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A2FF36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5A132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C831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DCF26" w14:textId="0B23DB6D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6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0CC5C" w14:textId="606BE6B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C9A19" w14:textId="675CC53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07F29" w14:textId="4111F5FF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5</w:t>
            </w:r>
          </w:p>
        </w:tc>
      </w:tr>
      <w:tr w:rsidR="004D6912" w:rsidRPr="001C4EB5" w14:paraId="486F066C" w14:textId="77777777" w:rsidTr="004D6912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56EB57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2261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AF6E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4F577" w14:textId="31CA6C3D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7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E99C49" w14:textId="52FBA89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.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D965B" w14:textId="006D75E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DE1DF" w14:textId="6C96B88F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9</w:t>
            </w:r>
          </w:p>
        </w:tc>
      </w:tr>
      <w:tr w:rsidR="004D6912" w:rsidRPr="001C4EB5" w14:paraId="1D8EAE7A" w14:textId="77777777" w:rsidTr="004D6912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5631FA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82E5F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7B13B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6D930" w14:textId="60F36982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7.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6B51E" w14:textId="718C7C1D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F2B75" w14:textId="6681F6DA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30AB5" w14:textId="3A0E079E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6</w:t>
            </w:r>
          </w:p>
        </w:tc>
      </w:tr>
      <w:tr w:rsidR="004D6912" w:rsidRPr="001C4EB5" w14:paraId="56996446" w14:textId="77777777" w:rsidTr="004D6912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C8474E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42BAA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EBF8AA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AF7EC8" w14:textId="09EFFE3A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31.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9F7D39" w14:textId="1E099F25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12.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93C0E3" w14:textId="7823387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5B7B63" w14:textId="1D84A26E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5403BC">
              <w:t>65</w:t>
            </w:r>
          </w:p>
        </w:tc>
      </w:tr>
      <w:tr w:rsidR="004D6912" w:rsidRPr="001C4EB5" w14:paraId="14DF251D" w14:textId="77777777" w:rsidTr="004D6912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8AD11" w14:textId="7CD7789C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Social       (N = 9</w:t>
            </w:r>
            <w:r w:rsidR="002E7769">
              <w:rPr>
                <w:rFonts w:eastAsia="Times New Roman"/>
                <w:color w:val="000000"/>
              </w:rPr>
              <w:t>3</w:t>
            </w:r>
            <w:r w:rsidRPr="001C4EB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44A2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E46E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D00D0" w14:textId="3186C0C6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7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515E4" w14:textId="674F0F1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3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575B7" w14:textId="0B58E5B4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1B590" w14:textId="43D95E58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5</w:t>
            </w:r>
          </w:p>
        </w:tc>
      </w:tr>
      <w:tr w:rsidR="004D6912" w:rsidRPr="001C4EB5" w14:paraId="3B1F0B0B" w14:textId="77777777" w:rsidTr="004D6912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9F8E2B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F026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A432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1C318" w14:textId="30B7C483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8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63AA6" w14:textId="70D558DF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3.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4BE5C" w14:textId="1DAD64FE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790E8" w14:textId="73473E1D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9</w:t>
            </w:r>
          </w:p>
        </w:tc>
      </w:tr>
      <w:tr w:rsidR="004D6912" w:rsidRPr="001C4EB5" w14:paraId="4651D8CE" w14:textId="77777777" w:rsidTr="004D6912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77B17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EFE2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725D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43BA5" w14:textId="61F0E255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8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0E4F6" w14:textId="1E0ECDD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2.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C77CC" w14:textId="2FCFFBB1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CC36B" w14:textId="2CAE2494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6</w:t>
            </w:r>
          </w:p>
        </w:tc>
      </w:tr>
      <w:tr w:rsidR="004D6912" w:rsidRPr="001C4EB5" w14:paraId="4B1FFFD4" w14:textId="77777777" w:rsidTr="004D6912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F73745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2324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E415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AE8D2" w14:textId="45B8AF8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8.6</w:t>
            </w:r>
            <w: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2AF68" w14:textId="461C5D9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3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010EF" w14:textId="1BDE0C4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666BB" w14:textId="3BE08C45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8</w:t>
            </w:r>
          </w:p>
        </w:tc>
      </w:tr>
      <w:tr w:rsidR="004D6912" w:rsidRPr="001C4EB5" w14:paraId="37A98A98" w14:textId="77777777" w:rsidTr="004D6912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A65770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1AFB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91156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AD75A" w14:textId="2396A43F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8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459A1" w14:textId="434DF1A0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3.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F6FB3" w14:textId="2073FBDF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CE352" w14:textId="35C46E49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8</w:t>
            </w:r>
          </w:p>
        </w:tc>
      </w:tr>
      <w:tr w:rsidR="004D6912" w:rsidRPr="001C4EB5" w14:paraId="379BD210" w14:textId="77777777" w:rsidTr="004D6912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6BFD5" w14:textId="77777777" w:rsidR="004D6912" w:rsidRPr="001C4EB5" w:rsidRDefault="004D6912" w:rsidP="004D691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A4DAF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FD6E" w14:textId="77777777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12A0D" w14:textId="7E52B362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40.9</w:t>
            </w:r>
            <w: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6D3F7" w14:textId="332B9483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1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EA11F" w14:textId="0E9E6584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7E0E7" w14:textId="0CAA5A31" w:rsidR="004D6912" w:rsidRPr="001C4EB5" w:rsidRDefault="004D6912" w:rsidP="004D6912">
            <w:pPr>
              <w:jc w:val="center"/>
              <w:rPr>
                <w:rFonts w:eastAsia="Times New Roman"/>
                <w:color w:val="000000"/>
              </w:rPr>
            </w:pPr>
            <w:r w:rsidRPr="00F9679F">
              <w:t>73</w:t>
            </w:r>
          </w:p>
        </w:tc>
      </w:tr>
      <w:tr w:rsidR="002E7769" w:rsidRPr="001C4EB5" w14:paraId="725D2FB3" w14:textId="77777777" w:rsidTr="008D264C">
        <w:trPr>
          <w:trHeight w:val="315"/>
        </w:trPr>
        <w:tc>
          <w:tcPr>
            <w:tcW w:w="12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688F9" w14:textId="652CE578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Unpleasant      (N = 9</w:t>
            </w:r>
            <w:r>
              <w:rPr>
                <w:rFonts w:eastAsia="Times New Roman"/>
                <w:color w:val="000000"/>
              </w:rPr>
              <w:t>1</w:t>
            </w:r>
            <w:r w:rsidRPr="001C4EB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1BE82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6330E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171E8" w14:textId="59794A83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8.7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BB89C" w14:textId="3CB596AC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4.8</w:t>
            </w:r>
            <w:r w:rsidR="002B10A8"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5FEA7" w14:textId="04AD8BB1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73F89" w14:textId="4D42AAA2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24</w:t>
            </w:r>
          </w:p>
        </w:tc>
      </w:tr>
      <w:tr w:rsidR="002E7769" w:rsidRPr="001C4EB5" w14:paraId="010F1C14" w14:textId="77777777" w:rsidTr="008D264C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FBEA6C" w14:textId="77777777" w:rsidR="002E7769" w:rsidRPr="001C4EB5" w:rsidRDefault="002E7769" w:rsidP="002E7769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2FF1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4EA06" w14:textId="7C05A4EA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2A7DF" w14:textId="34A74AA9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9.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ED8A0" w14:textId="2DC62EB3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3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937F4" w14:textId="6D1D426C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B496EF" w14:textId="4D8CBDA0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7</w:t>
            </w:r>
          </w:p>
        </w:tc>
      </w:tr>
      <w:tr w:rsidR="002E7769" w:rsidRPr="001C4EB5" w14:paraId="6423F5FD" w14:textId="77777777" w:rsidTr="008D264C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B4E928" w14:textId="77777777" w:rsidR="002E7769" w:rsidRPr="001C4EB5" w:rsidRDefault="002E7769" w:rsidP="002E7769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7EB9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4053" w14:textId="04F1B606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B5DB6" w14:textId="3B025785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8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6D361" w14:textId="480B11C0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3.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7F5EB" w14:textId="13FF58AD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235B9" w14:textId="126404B1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7</w:t>
            </w:r>
          </w:p>
        </w:tc>
      </w:tr>
      <w:tr w:rsidR="002E7769" w:rsidRPr="001C4EB5" w14:paraId="75F909F5" w14:textId="77777777" w:rsidTr="008D264C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A0C772" w14:textId="77777777" w:rsidR="002E7769" w:rsidRPr="001C4EB5" w:rsidRDefault="002E7769" w:rsidP="002E7769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046C3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ABAF" w14:textId="7C7B801C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25ABA" w14:textId="0E6CBC31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9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F58AE" w14:textId="4B26F9B4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3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9CD27" w14:textId="70CC4B6A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FFEA6" w14:textId="12B985C1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8</w:t>
            </w:r>
          </w:p>
        </w:tc>
      </w:tr>
      <w:tr w:rsidR="002E7769" w:rsidRPr="001C4EB5" w14:paraId="7C5F5A5A" w14:textId="77777777" w:rsidTr="008D264C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FFEC2B" w14:textId="77777777" w:rsidR="002E7769" w:rsidRPr="001C4EB5" w:rsidRDefault="002E7769" w:rsidP="002E7769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2AAE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0ED5" w14:textId="6688F24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3CF02" w14:textId="0B6C116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8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93A18" w14:textId="12D3BF1B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3.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697AB" w14:textId="0A43D6C3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53E2F" w14:textId="035A178C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7</w:t>
            </w:r>
          </w:p>
        </w:tc>
      </w:tr>
      <w:tr w:rsidR="002E7769" w:rsidRPr="001C4EB5" w14:paraId="64E51354" w14:textId="77777777" w:rsidTr="008D264C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1A2142" w14:textId="77777777" w:rsidR="002E7769" w:rsidRPr="001C4EB5" w:rsidRDefault="002E7769" w:rsidP="002E7769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AD6D8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0C54F" w14:textId="77777777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EE1AF4" w14:textId="429948A8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44.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8CBF69" w14:textId="4ABCE32A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15.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97DE89" w14:textId="47F7F64A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40FADE" w14:textId="1A957A3B" w:rsidR="002E7769" w:rsidRPr="001C4EB5" w:rsidRDefault="002E7769" w:rsidP="002E7769">
            <w:pPr>
              <w:jc w:val="center"/>
              <w:rPr>
                <w:rFonts w:eastAsia="Times New Roman"/>
                <w:color w:val="000000"/>
              </w:rPr>
            </w:pPr>
            <w:r w:rsidRPr="00C35AE5">
              <w:t>70</w:t>
            </w:r>
          </w:p>
        </w:tc>
      </w:tr>
      <w:tr w:rsidR="00C76E9A" w:rsidRPr="001C4EB5" w14:paraId="0C21E308" w14:textId="77777777" w:rsidTr="008D264C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32360F2" w14:textId="20A659AA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 xml:space="preserve">Pleasant      (N = </w:t>
            </w:r>
            <w:r>
              <w:rPr>
                <w:rFonts w:eastAsia="Times New Roman"/>
                <w:color w:val="000000"/>
              </w:rPr>
              <w:t>89</w:t>
            </w:r>
            <w:r w:rsidRPr="001C4EB5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AFF2D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C4454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2255" w14:textId="01F0D174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7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FEC3A" w14:textId="2D18277C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3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61C47" w14:textId="758FCC8E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793E7" w14:textId="39A622F4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9</w:t>
            </w:r>
          </w:p>
        </w:tc>
      </w:tr>
      <w:tr w:rsidR="00C76E9A" w:rsidRPr="001C4EB5" w14:paraId="7F6CB6E8" w14:textId="77777777" w:rsidTr="008D264C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0F62C8" w14:textId="77777777" w:rsidR="00C76E9A" w:rsidRPr="001C4EB5" w:rsidRDefault="00C76E9A" w:rsidP="00C76E9A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40F6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00F2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B2D1E" w14:textId="1A6213F8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8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E8C46" w14:textId="32EA1A9D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3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831FF" w14:textId="0EF3F799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2D1EF" w14:textId="66B44743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5</w:t>
            </w:r>
          </w:p>
        </w:tc>
      </w:tr>
      <w:tr w:rsidR="00C76E9A" w:rsidRPr="001C4EB5" w14:paraId="6A3FA49E" w14:textId="77777777" w:rsidTr="008D264C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B1D081" w14:textId="77777777" w:rsidR="00C76E9A" w:rsidRPr="001C4EB5" w:rsidRDefault="00C76E9A" w:rsidP="00C76E9A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9FD5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8659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6C140" w14:textId="11FEB22A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8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08194" w14:textId="3BD65E15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3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7E6A1" w14:textId="2D426383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77C7C" w14:textId="30F57C8C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8</w:t>
            </w:r>
          </w:p>
        </w:tc>
      </w:tr>
      <w:tr w:rsidR="00C76E9A" w:rsidRPr="001C4EB5" w14:paraId="07B19295" w14:textId="77777777" w:rsidTr="008D264C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69B401B" w14:textId="77777777" w:rsidR="00C76E9A" w:rsidRPr="001C4EB5" w:rsidRDefault="00C76E9A" w:rsidP="00C76E9A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0535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7AFA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6D8F8D" w14:textId="2D9B800B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8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9000C" w14:textId="3394BE66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4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38E73" w14:textId="2FA5D75A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C8D32" w14:textId="1E16EA11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9</w:t>
            </w:r>
          </w:p>
        </w:tc>
      </w:tr>
      <w:tr w:rsidR="00C76E9A" w:rsidRPr="001C4EB5" w14:paraId="1F07A7E3" w14:textId="77777777" w:rsidTr="008D264C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2510252" w14:textId="77777777" w:rsidR="00C76E9A" w:rsidRPr="001C4EB5" w:rsidRDefault="00C76E9A" w:rsidP="00C76E9A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D35D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36CE2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4C244" w14:textId="53C3B599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8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D6BF8" w14:textId="141B5B76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3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3C496" w14:textId="574ADACC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990E0" w14:textId="5F0EBF42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6</w:t>
            </w:r>
          </w:p>
        </w:tc>
      </w:tr>
      <w:tr w:rsidR="00C76E9A" w:rsidRPr="001C4EB5" w14:paraId="295D522D" w14:textId="77777777" w:rsidTr="008D264C">
        <w:trPr>
          <w:trHeight w:val="330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C06006" w14:textId="77777777" w:rsidR="00C76E9A" w:rsidRPr="001C4EB5" w:rsidRDefault="00C76E9A" w:rsidP="00C76E9A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06E45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3075D" w14:textId="7777777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1C4EB5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E3E3A67" w14:textId="5A9AB202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40.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4533D11" w14:textId="0B9AC343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13.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85A58C5" w14:textId="2ED15DC5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D0C3BC3" w14:textId="79A33B17" w:rsidR="00C76E9A" w:rsidRPr="001C4EB5" w:rsidRDefault="00C76E9A" w:rsidP="00C76E9A">
            <w:pPr>
              <w:jc w:val="center"/>
              <w:rPr>
                <w:rFonts w:eastAsia="Times New Roman"/>
                <w:color w:val="000000"/>
              </w:rPr>
            </w:pPr>
            <w:r w:rsidRPr="00CF14D8">
              <w:t>71</w:t>
            </w:r>
          </w:p>
        </w:tc>
      </w:tr>
    </w:tbl>
    <w:p w14:paraId="4179828C" w14:textId="00B895CC" w:rsidR="001C4EB5" w:rsidRPr="00AB6A99" w:rsidRDefault="001C4EB5" w:rsidP="001C4EB5">
      <w:r w:rsidRPr="00AB6A99">
        <w:rPr>
          <w:i/>
        </w:rPr>
        <w:t>Notes</w:t>
      </w:r>
      <w:r w:rsidRPr="00AB6A99">
        <w:t xml:space="preserve">. </w:t>
      </w:r>
      <w:r>
        <w:t xml:space="preserve">N = Sample Size; </w:t>
      </w:r>
      <w:r w:rsidR="004C4204">
        <w:t xml:space="preserve">No Errors = Number of participants who did not make any error in the Unit. </w:t>
      </w:r>
      <w:r>
        <w:t xml:space="preserve">M = Mean; </w:t>
      </w:r>
      <w:r w:rsidRPr="00AB6A99">
        <w:t>SD = Standard deviation; Min = Mini</w:t>
      </w:r>
      <w:r>
        <w:t>mum value; Max = Maximum value.</w:t>
      </w:r>
    </w:p>
    <w:p w14:paraId="2C6D2009" w14:textId="6EC75FD9" w:rsidR="006C3A5D" w:rsidRDefault="006C3A5D"/>
    <w:p w14:paraId="483BBC04" w14:textId="77777777" w:rsidR="006C3A5D" w:rsidRDefault="006C3A5D">
      <w:r>
        <w:br w:type="page"/>
      </w:r>
    </w:p>
    <w:p w14:paraId="12F23A65" w14:textId="71B502DD" w:rsidR="006C3A5D" w:rsidRPr="00802C3B" w:rsidRDefault="006C3A5D" w:rsidP="006C3A5D">
      <w:pPr>
        <w:rPr>
          <w:i/>
        </w:rPr>
      </w:pPr>
      <w:r>
        <w:lastRenderedPageBreak/>
        <w:t xml:space="preserve">Supplemental Table 3. </w:t>
      </w:r>
      <w:r w:rsidRPr="00802C3B">
        <w:rPr>
          <w:i/>
        </w:rPr>
        <w:t>Descriptive Statistics of the Error-Related Negativity Variables</w:t>
      </w:r>
      <w:r>
        <w:rPr>
          <w:i/>
        </w:rPr>
        <w:t>.</w:t>
      </w:r>
      <w:r w:rsidRPr="00802C3B">
        <w:rPr>
          <w:i/>
        </w:rPr>
        <w:t xml:space="preserve"> </w:t>
      </w:r>
    </w:p>
    <w:tbl>
      <w:tblPr>
        <w:tblW w:w="9507" w:type="dxa"/>
        <w:tblLook w:val="04A0" w:firstRow="1" w:lastRow="0" w:firstColumn="1" w:lastColumn="0" w:noHBand="0" w:noVBand="1"/>
      </w:tblPr>
      <w:tblGrid>
        <w:gridCol w:w="1296"/>
        <w:gridCol w:w="763"/>
        <w:gridCol w:w="1064"/>
        <w:gridCol w:w="1064"/>
        <w:gridCol w:w="1064"/>
        <w:gridCol w:w="1064"/>
        <w:gridCol w:w="1064"/>
        <w:gridCol w:w="1064"/>
        <w:gridCol w:w="1064"/>
      </w:tblGrid>
      <w:tr w:rsidR="006C3A5D" w:rsidRPr="00515DF8" w14:paraId="52870486" w14:textId="77777777" w:rsidTr="006C3A5D">
        <w:trPr>
          <w:trHeight w:val="315"/>
        </w:trPr>
        <w:tc>
          <w:tcPr>
            <w:tcW w:w="12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E89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Task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CA8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410F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N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3DA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M</w:t>
            </w:r>
            <w:r>
              <w:rPr>
                <w:rFonts w:eastAsia="Times New Roman"/>
                <w:color w:val="000000"/>
              </w:rPr>
              <w:t xml:space="preserve"> (µV)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330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SD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0A4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Min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6256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Max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8B7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Skew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724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Kurtosis</w:t>
            </w:r>
          </w:p>
        </w:tc>
      </w:tr>
      <w:tr w:rsidR="006C3A5D" w:rsidRPr="00515DF8" w14:paraId="7315E112" w14:textId="77777777" w:rsidTr="006C3A5D">
        <w:trPr>
          <w:trHeight w:val="315"/>
        </w:trPr>
        <w:tc>
          <w:tcPr>
            <w:tcW w:w="12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C56B8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A4A7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BB2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A88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02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2348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7.07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32E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30.26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C9E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.71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71BD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30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7D97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80</w:t>
            </w:r>
          </w:p>
        </w:tc>
      </w:tr>
      <w:tr w:rsidR="006C3A5D" w:rsidRPr="00515DF8" w14:paraId="03CA3F4D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6859DD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438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7A6D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8C8F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5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3A34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7.4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769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8.4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679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2.8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07C9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0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EAF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9</w:t>
            </w:r>
          </w:p>
        </w:tc>
      </w:tr>
      <w:tr w:rsidR="006C3A5D" w:rsidRPr="00515DF8" w14:paraId="6784FE1E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EB2A58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41C6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87B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11C1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5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EA9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9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1C4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7.4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B10C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5.9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F855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1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861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82</w:t>
            </w:r>
          </w:p>
        </w:tc>
      </w:tr>
      <w:tr w:rsidR="006C3A5D" w:rsidRPr="00515DF8" w14:paraId="71FCD02E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15C134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CED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FE2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DA4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0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CEF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9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5B8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0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A57C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.1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B36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340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4</w:t>
            </w:r>
          </w:p>
        </w:tc>
      </w:tr>
      <w:tr w:rsidR="006C3A5D" w:rsidRPr="00515DF8" w14:paraId="193DD0C4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CB5F7D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EBB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ADB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0241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7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49C6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2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21C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8.0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29D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2.5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68AC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AE5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19</w:t>
            </w:r>
          </w:p>
        </w:tc>
      </w:tr>
      <w:tr w:rsidR="006C3A5D" w:rsidRPr="00515DF8" w14:paraId="5E3F7D1C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7EB99B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3574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9500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1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60370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88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2C8FA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96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5177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68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91FA8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78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3EA2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64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A91F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97</w:t>
            </w:r>
          </w:p>
        </w:tc>
      </w:tr>
      <w:tr w:rsidR="006C3A5D" w:rsidRPr="00515DF8" w14:paraId="32C7279A" w14:textId="77777777" w:rsidTr="006C3A5D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921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139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20C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6B5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1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765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1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0E47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4.7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A217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6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2C9D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7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52CD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10</w:t>
            </w:r>
          </w:p>
        </w:tc>
      </w:tr>
      <w:tr w:rsidR="006C3A5D" w:rsidRPr="00515DF8" w14:paraId="16647E8D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470874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C04E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3B8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C735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3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035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5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898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7.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021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8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658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7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931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48</w:t>
            </w:r>
          </w:p>
        </w:tc>
      </w:tr>
      <w:tr w:rsidR="006C3A5D" w:rsidRPr="00515DF8" w14:paraId="68ADDB03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7B7D9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C46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11E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F7F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8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E25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6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F4B5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9.5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8FC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.2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DE2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3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E465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07</w:t>
            </w:r>
          </w:p>
        </w:tc>
      </w:tr>
      <w:tr w:rsidR="006C3A5D" w:rsidRPr="00515DF8" w14:paraId="1FABC42A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B7E6A4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18A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172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4241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5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55A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2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5083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6.8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9EFD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7.1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EEB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0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528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33</w:t>
            </w:r>
          </w:p>
        </w:tc>
      </w:tr>
      <w:tr w:rsidR="006C3A5D" w:rsidRPr="00515DF8" w14:paraId="11CB2158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914A0A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1FC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D27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885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7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01F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1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451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2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0EC7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.5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219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821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3</w:t>
            </w:r>
          </w:p>
        </w:tc>
      </w:tr>
      <w:tr w:rsidR="006C3A5D" w:rsidRPr="00515DF8" w14:paraId="2934D114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CAEBE9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C9134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639A7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9CD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5.6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213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.8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733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1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6B0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.9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1DF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7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733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91</w:t>
            </w:r>
          </w:p>
        </w:tc>
      </w:tr>
      <w:tr w:rsidR="006C3A5D" w:rsidRPr="00515DF8" w14:paraId="0ED95EDD" w14:textId="77777777" w:rsidTr="006C3A5D">
        <w:trPr>
          <w:trHeight w:val="315"/>
        </w:trPr>
        <w:tc>
          <w:tcPr>
            <w:tcW w:w="12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45C18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E735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CBB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90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15C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39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963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07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3EB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9.29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877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12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8E5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361B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48</w:t>
            </w:r>
          </w:p>
        </w:tc>
      </w:tr>
      <w:tr w:rsidR="006C3A5D" w:rsidRPr="00515DF8" w14:paraId="62F5554F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18F79C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05C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A383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CA0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6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45B2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0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02C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6.0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09D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.2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BD7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4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A2A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1</w:t>
            </w:r>
          </w:p>
        </w:tc>
      </w:tr>
      <w:tr w:rsidR="006C3A5D" w:rsidRPr="00515DF8" w14:paraId="00F795AA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D693B5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890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B32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D90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6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E75F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0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EE4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7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FA9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0.4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08D7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646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05</w:t>
            </w:r>
          </w:p>
        </w:tc>
      </w:tr>
      <w:tr w:rsidR="006C3A5D" w:rsidRPr="00515DF8" w14:paraId="1DCC1CEC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35459E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C9457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C00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D79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5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A08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3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467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5.4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156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8.5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20A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9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73A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16</w:t>
            </w:r>
          </w:p>
        </w:tc>
      </w:tr>
      <w:tr w:rsidR="006C3A5D" w:rsidRPr="00515DF8" w14:paraId="3BA935C8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7E4D3F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369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FED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3A90C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8.1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90AC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1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E35F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9.9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9839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4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6A6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EC1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9</w:t>
            </w:r>
          </w:p>
        </w:tc>
      </w:tr>
      <w:tr w:rsidR="006C3A5D" w:rsidRPr="00515DF8" w14:paraId="4CF95E6F" w14:textId="77777777" w:rsidTr="006C3A5D">
        <w:trPr>
          <w:trHeight w:val="315"/>
        </w:trPr>
        <w:tc>
          <w:tcPr>
            <w:tcW w:w="12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810F4C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4C80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B74B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9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E949B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39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E35B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.85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FA2E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6.85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B8F6D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.89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38E0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31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3AD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2</w:t>
            </w:r>
          </w:p>
        </w:tc>
      </w:tr>
      <w:tr w:rsidR="006C3A5D" w:rsidRPr="00515DF8" w14:paraId="55703F97" w14:textId="77777777" w:rsidTr="006C3A5D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A8A17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181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28D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649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6.7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122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0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C5FF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4.4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863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4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4B9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6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D41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9</w:t>
            </w:r>
          </w:p>
        </w:tc>
      </w:tr>
      <w:tr w:rsidR="006C3A5D" w:rsidRPr="00515DF8" w14:paraId="29F27BF8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E4462A4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8FEC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D46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8CD7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8.7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F15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2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EAA9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35.02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58D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.1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05FE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.3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2007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54</w:t>
            </w:r>
          </w:p>
        </w:tc>
      </w:tr>
      <w:tr w:rsidR="006C3A5D" w:rsidRPr="00515DF8" w14:paraId="55FA1B2D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8AA140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8EB0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CDF5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0826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8.91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01B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7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7258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33.7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A8D22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.0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3229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1.1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1C73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.99</w:t>
            </w:r>
          </w:p>
        </w:tc>
      </w:tr>
      <w:tr w:rsidR="006C3A5D" w:rsidRPr="00515DF8" w14:paraId="067BD27F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F17E69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B8605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13BA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DE6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8.5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A94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C17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4.2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CBD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7.99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DA8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8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B6EF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00</w:t>
            </w:r>
          </w:p>
        </w:tc>
      </w:tr>
      <w:tr w:rsidR="006C3A5D" w:rsidRPr="00515DF8" w14:paraId="144C7B1B" w14:textId="77777777" w:rsidTr="006C3A5D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46F56D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45A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85C4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653D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16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C572D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.3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0B0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1.7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8CF6E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7.07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782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20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CED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05</w:t>
            </w:r>
          </w:p>
        </w:tc>
      </w:tr>
      <w:tr w:rsidR="006C3A5D" w:rsidRPr="00515DF8" w14:paraId="2221B541" w14:textId="77777777" w:rsidTr="006C3A5D">
        <w:trPr>
          <w:trHeight w:val="330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1B8297" w14:textId="77777777" w:rsidR="006C3A5D" w:rsidRPr="00515DF8" w:rsidRDefault="006C3A5D" w:rsidP="006C3A5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DB526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ll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CB218F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351F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7.95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CB44A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.06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D7E3B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22.97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0875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50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3AE81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-0.79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A4550" w14:textId="77777777" w:rsidR="006C3A5D" w:rsidRPr="00515DF8" w:rsidRDefault="006C3A5D" w:rsidP="006C3A5D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95</w:t>
            </w:r>
          </w:p>
        </w:tc>
      </w:tr>
    </w:tbl>
    <w:p w14:paraId="02333205" w14:textId="57B85C4B" w:rsidR="00787E66" w:rsidRDefault="006C3A5D" w:rsidP="006C3A5D">
      <w:r w:rsidRPr="00AB6A99">
        <w:rPr>
          <w:i/>
        </w:rPr>
        <w:t>Notes</w:t>
      </w:r>
      <w:r w:rsidRPr="00AB6A99">
        <w:t xml:space="preserve">. </w:t>
      </w:r>
      <w:r>
        <w:t xml:space="preserve">N = Sample Size; M = Mean; </w:t>
      </w:r>
      <w:r>
        <w:rPr>
          <w:rFonts w:eastAsia="Times New Roman"/>
          <w:color w:val="000000"/>
        </w:rPr>
        <w:t>µV</w:t>
      </w:r>
      <w:r w:rsidRPr="00AB6A99">
        <w:t xml:space="preserve"> </w:t>
      </w:r>
      <w:r>
        <w:t xml:space="preserve">= microvolts; </w:t>
      </w:r>
      <w:r w:rsidRPr="00AB6A99">
        <w:t>SD = Standard deviation; Min = Mini</w:t>
      </w:r>
      <w:r>
        <w:t>mum value; Max = Maximum value.</w:t>
      </w:r>
    </w:p>
    <w:p w14:paraId="56B988B4" w14:textId="77777777" w:rsidR="00787E66" w:rsidRDefault="00787E66">
      <w:r>
        <w:br w:type="page"/>
      </w:r>
    </w:p>
    <w:p w14:paraId="26BE4AF7" w14:textId="1BF364A8" w:rsidR="00787E66" w:rsidRPr="00802C3B" w:rsidRDefault="00787E66" w:rsidP="00787E66">
      <w:pPr>
        <w:rPr>
          <w:i/>
        </w:rPr>
      </w:pPr>
      <w:r>
        <w:lastRenderedPageBreak/>
        <w:t xml:space="preserve">Supplemental Table 4. </w:t>
      </w:r>
      <w:r w:rsidRPr="00802C3B">
        <w:rPr>
          <w:i/>
        </w:rPr>
        <w:t>Correlations of Units and Grand Averages Within Each Task</w:t>
      </w:r>
      <w:r>
        <w:rPr>
          <w:i/>
        </w:rPr>
        <w:t>.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1296"/>
        <w:gridCol w:w="1809"/>
        <w:gridCol w:w="1080"/>
        <w:gridCol w:w="1080"/>
        <w:gridCol w:w="1080"/>
        <w:gridCol w:w="1080"/>
        <w:gridCol w:w="1080"/>
      </w:tblGrid>
      <w:tr w:rsidR="00787E66" w:rsidRPr="00515DF8" w14:paraId="60307855" w14:textId="77777777" w:rsidTr="00787E66">
        <w:trPr>
          <w:trHeight w:val="315"/>
        </w:trPr>
        <w:tc>
          <w:tcPr>
            <w:tcW w:w="1296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4EBCF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180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B37A3E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5466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1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AF23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B765D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8D9AD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3A07C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</w:tr>
      <w:tr w:rsidR="00787E66" w:rsidRPr="00515DF8" w14:paraId="03B76776" w14:textId="77777777" w:rsidTr="00787E66">
        <w:trPr>
          <w:trHeight w:val="315"/>
        </w:trPr>
        <w:tc>
          <w:tcPr>
            <w:tcW w:w="129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853311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EA05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894D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A0D6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07492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C434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DD74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3DF281F0" w14:textId="77777777" w:rsidTr="00787E66">
        <w:trPr>
          <w:trHeight w:val="315"/>
        </w:trPr>
        <w:tc>
          <w:tcPr>
            <w:tcW w:w="129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08D5D0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4C07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7C9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653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16C3D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37E7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7674A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7F4D0596" w14:textId="77777777" w:rsidTr="00787E66">
        <w:trPr>
          <w:trHeight w:val="315"/>
        </w:trPr>
        <w:tc>
          <w:tcPr>
            <w:tcW w:w="129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6F9800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6FA3D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ABF8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FE2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DCE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5EF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0985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4D3C315B" w14:textId="77777777" w:rsidTr="00787E66">
        <w:trPr>
          <w:trHeight w:val="315"/>
        </w:trPr>
        <w:tc>
          <w:tcPr>
            <w:tcW w:w="129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DC3644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A266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F8C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95F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E6DC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5B8C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0D41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787E66" w:rsidRPr="00515DF8" w14:paraId="6A9C7718" w14:textId="77777777" w:rsidTr="00787E66">
        <w:trPr>
          <w:trHeight w:val="315"/>
        </w:trPr>
        <w:tc>
          <w:tcPr>
            <w:tcW w:w="129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3E597C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BB355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Grand Avera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B69B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3874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92A38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5A379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8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D3FF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0</w:t>
            </w:r>
          </w:p>
        </w:tc>
      </w:tr>
      <w:tr w:rsidR="00787E66" w:rsidRPr="00515DF8" w14:paraId="128CD2B9" w14:textId="77777777" w:rsidTr="00787E66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91B7C0" w14:textId="5BFBDE90" w:rsidR="00787E66" w:rsidRPr="00515DF8" w:rsidRDefault="00C00D77" w:rsidP="00787E66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30708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71A64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4F2F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E9F3A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431BD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65201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</w:tr>
      <w:tr w:rsidR="00787E66" w:rsidRPr="00515DF8" w14:paraId="418906B4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7CB7CF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474F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63A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380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7B2E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6490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A9B6A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2683E68B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D2EF06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88587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8FC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38A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5DF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BE24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51F4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54787E24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30215D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AF79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81C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2D04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D4E1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E24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950B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209FB5FD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8C1F4B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4F84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81E6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33A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9E14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7F8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9F9C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787E66" w:rsidRPr="00515DF8" w14:paraId="6C48B4FB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156009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20ACB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Grand Avera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34D93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D4FF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2B4C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E8A58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E073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9</w:t>
            </w:r>
          </w:p>
        </w:tc>
      </w:tr>
      <w:tr w:rsidR="00787E66" w:rsidRPr="00515DF8" w14:paraId="606AD6C6" w14:textId="77777777" w:rsidTr="00787E66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53EAC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202B1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E47EC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9F9E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4221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C1DF9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6C90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</w:tr>
      <w:tr w:rsidR="00787E66" w:rsidRPr="00515DF8" w14:paraId="5FF72877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BE63D6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8F6E4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3CE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4CF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CB3E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BDABF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A755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76ABD746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D84D1A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9931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AFDC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7A9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D8E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FF2A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B66B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547F20D7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6E7F4F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BC4F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30EE6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4C1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0E7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EBBF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1EC4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3CB71D7E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1BB791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F8E3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1F3A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4489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0BF2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040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5476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787E66" w:rsidRPr="00515DF8" w14:paraId="371B6CD7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F33075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6CF7F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Grand Avera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3108E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EF42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82F9C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7788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7621A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7</w:t>
            </w:r>
          </w:p>
        </w:tc>
      </w:tr>
      <w:tr w:rsidR="00787E66" w:rsidRPr="00515DF8" w14:paraId="61AADAF4" w14:textId="77777777" w:rsidTr="00787E66">
        <w:trPr>
          <w:trHeight w:val="315"/>
        </w:trPr>
        <w:tc>
          <w:tcPr>
            <w:tcW w:w="129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2B557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981A7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FC6F3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0259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F702C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EF8B0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545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</w:tr>
      <w:tr w:rsidR="00787E66" w:rsidRPr="00515DF8" w14:paraId="5F268901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9EA492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5E63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E4C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F7A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F3BC1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012E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FFAF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078B43D0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62E08D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5E5C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C0C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0FA1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4BE8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FADE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EC98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62BFD122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B525B5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44B80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308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0CD98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C0C91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B1A66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A17B" w14:textId="77777777" w:rsidR="00787E66" w:rsidRPr="00515DF8" w:rsidRDefault="00787E66" w:rsidP="00787E66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87E66" w:rsidRPr="00515DF8" w14:paraId="125679EA" w14:textId="77777777" w:rsidTr="00787E66">
        <w:trPr>
          <w:trHeight w:val="315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3C70374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C6DE1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 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2A9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E416F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3F14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B091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B7D6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787E66" w:rsidRPr="00515DF8" w14:paraId="030787F8" w14:textId="77777777" w:rsidTr="00787E66">
        <w:trPr>
          <w:trHeight w:val="330"/>
        </w:trPr>
        <w:tc>
          <w:tcPr>
            <w:tcW w:w="12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A8FC0E7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E82EEB" w14:textId="77777777" w:rsidR="00787E66" w:rsidRPr="00515DF8" w:rsidRDefault="00787E66" w:rsidP="00787E66">
            <w:pPr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Grand Avera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CAE69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BBF19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EA77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59C8B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0334A5" w14:textId="77777777" w:rsidR="00787E66" w:rsidRPr="00515DF8" w:rsidRDefault="00787E66" w:rsidP="00787E66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9</w:t>
            </w:r>
          </w:p>
        </w:tc>
      </w:tr>
    </w:tbl>
    <w:p w14:paraId="52F7E965" w14:textId="77777777" w:rsidR="00787E66" w:rsidRDefault="00787E66" w:rsidP="00787E66"/>
    <w:p w14:paraId="0BC1994B" w14:textId="77777777" w:rsidR="00787E66" w:rsidRDefault="00787E66" w:rsidP="00787E66"/>
    <w:p w14:paraId="29DB28C8" w14:textId="77777777" w:rsidR="006C3A5D" w:rsidRPr="00AB6A99" w:rsidRDefault="006C3A5D" w:rsidP="006C3A5D"/>
    <w:p w14:paraId="01129C8C" w14:textId="77777777" w:rsidR="006C3A5D" w:rsidRDefault="006C3A5D" w:rsidP="006C3A5D">
      <w:r>
        <w:br w:type="page"/>
      </w:r>
    </w:p>
    <w:p w14:paraId="2C7C70E2" w14:textId="58073A44" w:rsidR="00971237" w:rsidRPr="00802C3B" w:rsidRDefault="00971237" w:rsidP="00971237">
      <w:pPr>
        <w:rPr>
          <w:i/>
        </w:rPr>
      </w:pPr>
      <w:r>
        <w:lastRenderedPageBreak/>
        <w:t xml:space="preserve">Supplemental Table </w:t>
      </w:r>
      <w:r w:rsidR="00787E66">
        <w:t>5</w:t>
      </w:r>
      <w:r>
        <w:t xml:space="preserve">. </w:t>
      </w:r>
      <w:r w:rsidRPr="00802C3B">
        <w:rPr>
          <w:i/>
        </w:rPr>
        <w:t xml:space="preserve">Standardized Factor Loadings of Units Onto Latent Task Construct for Each </w:t>
      </w:r>
      <w:r>
        <w:rPr>
          <w:i/>
        </w:rPr>
        <w:t>T</w:t>
      </w:r>
      <w:r w:rsidRPr="00802C3B">
        <w:rPr>
          <w:i/>
        </w:rPr>
        <w:t>ask</w:t>
      </w:r>
      <w:r>
        <w:rPr>
          <w:i/>
        </w:rPr>
        <w:t>.</w:t>
      </w:r>
    </w:p>
    <w:tbl>
      <w:tblPr>
        <w:tblW w:w="8412" w:type="dxa"/>
        <w:tblLook w:val="04A0" w:firstRow="1" w:lastRow="0" w:firstColumn="1" w:lastColumn="0" w:noHBand="0" w:noVBand="1"/>
      </w:tblPr>
      <w:tblGrid>
        <w:gridCol w:w="1100"/>
        <w:gridCol w:w="1400"/>
        <w:gridCol w:w="1400"/>
        <w:gridCol w:w="1400"/>
        <w:gridCol w:w="1556"/>
        <w:gridCol w:w="1556"/>
      </w:tblGrid>
      <w:tr w:rsidR="00971237" w:rsidRPr="00515DF8" w14:paraId="7A94564F" w14:textId="77777777" w:rsidTr="00E1709E">
        <w:trPr>
          <w:trHeight w:val="315"/>
        </w:trPr>
        <w:tc>
          <w:tcPr>
            <w:tcW w:w="11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3544F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it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63C1B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CB6BF" w14:textId="421BCCEC" w:rsidR="00971237" w:rsidRPr="00515DF8" w:rsidRDefault="00C00D77" w:rsidP="00E1709E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B762F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55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1B6C7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leasant (</w:t>
            </w:r>
            <w:r w:rsidRPr="00515DF8">
              <w:rPr>
                <w:rFonts w:eastAsia="Times New Roman"/>
                <w:color w:val="000000"/>
              </w:rPr>
              <w:t>2)</w:t>
            </w:r>
          </w:p>
        </w:tc>
        <w:tc>
          <w:tcPr>
            <w:tcW w:w="155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DB1A2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leasant (</w:t>
            </w:r>
            <w:r w:rsidRPr="00515DF8">
              <w:rPr>
                <w:rFonts w:eastAsia="Times New Roman"/>
                <w:color w:val="000000"/>
              </w:rPr>
              <w:t>4)</w:t>
            </w:r>
          </w:p>
        </w:tc>
      </w:tr>
      <w:tr w:rsidR="00971237" w:rsidRPr="00515DF8" w14:paraId="7D2891BA" w14:textId="77777777" w:rsidTr="00E1709E">
        <w:trPr>
          <w:trHeight w:val="31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1953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4C1D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4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CA889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4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6BDB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9377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02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0D14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15</w:t>
            </w:r>
          </w:p>
        </w:tc>
      </w:tr>
      <w:tr w:rsidR="00971237" w:rsidRPr="00515DF8" w14:paraId="54F260E9" w14:textId="77777777" w:rsidTr="00E1709E">
        <w:trPr>
          <w:trHeight w:val="31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8821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221B1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9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7CFD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4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A8C9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39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E0DAC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537A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803</w:t>
            </w:r>
          </w:p>
        </w:tc>
      </w:tr>
      <w:tr w:rsidR="00971237" w:rsidRPr="00515DF8" w14:paraId="3B8EA422" w14:textId="77777777" w:rsidTr="00E1709E">
        <w:trPr>
          <w:trHeight w:val="31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CB291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6268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2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01D5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9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F7E2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31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7916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27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0E9E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08</w:t>
            </w:r>
          </w:p>
        </w:tc>
      </w:tr>
      <w:tr w:rsidR="00971237" w:rsidRPr="00515DF8" w14:paraId="175FCB7E" w14:textId="77777777" w:rsidTr="00E1709E">
        <w:trPr>
          <w:trHeight w:val="31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B7302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7F895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75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3255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0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EEA7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49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3353E" w14:textId="7BEB0302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96</w:t>
            </w:r>
            <w:r w:rsidR="00143BD9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4452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971237" w:rsidRPr="00515DF8" w14:paraId="71EC1F12" w14:textId="77777777" w:rsidTr="00E1709E">
        <w:trPr>
          <w:trHeight w:val="330"/>
        </w:trPr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0E621C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6B4FF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8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A78E5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6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2CD65C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646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87A37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567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54DF2" w14:textId="77777777" w:rsidR="00971237" w:rsidRPr="00515DF8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515DF8">
              <w:rPr>
                <w:rFonts w:eastAsia="Times New Roman"/>
                <w:color w:val="000000"/>
              </w:rPr>
              <w:t>0.411</w:t>
            </w:r>
          </w:p>
        </w:tc>
      </w:tr>
    </w:tbl>
    <w:p w14:paraId="0A70E470" w14:textId="77777777" w:rsidR="00971237" w:rsidRDefault="00971237" w:rsidP="00971237"/>
    <w:p w14:paraId="033366E9" w14:textId="77777777" w:rsidR="00971237" w:rsidRDefault="00165F17" w:rsidP="00971237">
      <w:pPr>
        <w:sectPr w:rsidR="00971237" w:rsidSect="00E1709E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br w:type="page"/>
      </w:r>
    </w:p>
    <w:p w14:paraId="65FFA680" w14:textId="7DA617C1" w:rsidR="00971237" w:rsidRDefault="00971237" w:rsidP="00971237">
      <w:r>
        <w:lastRenderedPageBreak/>
        <w:t xml:space="preserve">Supplemental Table </w:t>
      </w:r>
      <w:r w:rsidR="00787E66">
        <w:t>6</w:t>
      </w:r>
      <w:r>
        <w:t xml:space="preserve">. </w:t>
      </w:r>
      <w:r w:rsidRPr="00802C3B">
        <w:rPr>
          <w:i/>
        </w:rPr>
        <w:t xml:space="preserve">Descriptive Statistics of the </w:t>
      </w:r>
      <w:r w:rsidR="00706913" w:rsidRPr="00706913">
        <w:rPr>
          <w:i/>
        </w:rPr>
        <w:t>International Personality Item Pool-NEO</w:t>
      </w:r>
      <w:r w:rsidR="00706913">
        <w:rPr>
          <w:i/>
        </w:rPr>
        <w:t xml:space="preserve"> </w:t>
      </w:r>
      <w:r w:rsidRPr="00802C3B">
        <w:rPr>
          <w:i/>
        </w:rPr>
        <w:t>and Personality Inventory for DSM-5 Traits.</w:t>
      </w:r>
    </w:p>
    <w:tbl>
      <w:tblPr>
        <w:tblW w:w="13196" w:type="dxa"/>
        <w:tblLook w:val="04A0" w:firstRow="1" w:lastRow="0" w:firstColumn="1" w:lastColumn="0" w:noHBand="0" w:noVBand="1"/>
      </w:tblPr>
      <w:tblGrid>
        <w:gridCol w:w="1043"/>
        <w:gridCol w:w="2151"/>
        <w:gridCol w:w="2694"/>
        <w:gridCol w:w="1044"/>
        <w:gridCol w:w="1044"/>
        <w:gridCol w:w="1044"/>
        <w:gridCol w:w="1044"/>
        <w:gridCol w:w="1044"/>
        <w:gridCol w:w="1044"/>
        <w:gridCol w:w="1044"/>
      </w:tblGrid>
      <w:tr w:rsidR="00971237" w:rsidRPr="004067A4" w14:paraId="0AC27425" w14:textId="77777777" w:rsidTr="00E1709E">
        <w:trPr>
          <w:trHeight w:val="315"/>
        </w:trPr>
        <w:tc>
          <w:tcPr>
            <w:tcW w:w="10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5CA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odel</w:t>
            </w:r>
          </w:p>
        </w:tc>
        <w:tc>
          <w:tcPr>
            <w:tcW w:w="215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25A56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omain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C94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Facet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230C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A60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FE1D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D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7D9E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in.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98B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ax.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516E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kew</w:t>
            </w:r>
          </w:p>
        </w:tc>
        <w:tc>
          <w:tcPr>
            <w:tcW w:w="10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13E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Kurtosis</w:t>
            </w:r>
          </w:p>
        </w:tc>
      </w:tr>
      <w:tr w:rsidR="00971237" w:rsidRPr="004067A4" w14:paraId="00A92EC1" w14:textId="77777777" w:rsidTr="00E1709E">
        <w:trPr>
          <w:trHeight w:val="315"/>
        </w:trPr>
        <w:tc>
          <w:tcPr>
            <w:tcW w:w="104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EE6B62" w14:textId="03E2A29E" w:rsidR="00971237" w:rsidRPr="004067A4" w:rsidRDefault="00ED1B08" w:rsidP="00E1709E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PIP-NEO</w:t>
            </w:r>
          </w:p>
        </w:tc>
        <w:tc>
          <w:tcPr>
            <w:tcW w:w="21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A746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euroticism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1740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D291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AE4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6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B0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4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41EC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B70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5A7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84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4A4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2</w:t>
            </w:r>
          </w:p>
        </w:tc>
      </w:tr>
      <w:tr w:rsidR="00971237" w:rsidRPr="004067A4" w14:paraId="3C0908AA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7349B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E127F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EC3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0B9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B6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09C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0A6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51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C41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9A7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6</w:t>
            </w:r>
          </w:p>
        </w:tc>
      </w:tr>
      <w:tr w:rsidR="00971237" w:rsidRPr="004067A4" w14:paraId="2D10B380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9E484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46F86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348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FE0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72C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8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5C7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20E9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6EE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68A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1060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91</w:t>
            </w:r>
          </w:p>
        </w:tc>
      </w:tr>
      <w:tr w:rsidR="00971237" w:rsidRPr="004067A4" w14:paraId="2E4CA149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C30C7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C31330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1B5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998A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BD9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8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87F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021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74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F8B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9E03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4</w:t>
            </w:r>
          </w:p>
        </w:tc>
      </w:tr>
      <w:tr w:rsidR="00971237" w:rsidRPr="004067A4" w14:paraId="0A77BC59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D4438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2FCCB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C67A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2860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AD1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20D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8E23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491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551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12F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5</w:t>
            </w:r>
          </w:p>
        </w:tc>
      </w:tr>
      <w:tr w:rsidR="00971237" w:rsidRPr="004067A4" w14:paraId="5BCE64B5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81519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24BF1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4958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9154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2890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C6F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70A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AEB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F2ED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134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76</w:t>
            </w:r>
          </w:p>
        </w:tc>
      </w:tr>
      <w:tr w:rsidR="00971237" w:rsidRPr="004067A4" w14:paraId="57234329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FA4C6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193F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</w:t>
            </w:r>
            <w:r>
              <w:rPr>
                <w:rFonts w:eastAsia="Times New Roman"/>
                <w:color w:val="000000"/>
              </w:rPr>
              <w:t>xtraversio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12F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27C6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39D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58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685F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2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D3B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CBA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8E8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8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B35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0</w:t>
            </w:r>
          </w:p>
        </w:tc>
      </w:tr>
      <w:tr w:rsidR="00971237" w:rsidRPr="004067A4" w14:paraId="7A3CA33B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D44FF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0C88EE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CFF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0888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93A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9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947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1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331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79B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DD15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4479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24</w:t>
            </w:r>
          </w:p>
        </w:tc>
      </w:tr>
      <w:tr w:rsidR="00971237" w:rsidRPr="004067A4" w14:paraId="1202CF6C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4F140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C04BA7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09D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DEC4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DD5F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3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B98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447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83E1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A15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46E2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72</w:t>
            </w:r>
          </w:p>
        </w:tc>
      </w:tr>
      <w:tr w:rsidR="00971237" w:rsidRPr="004067A4" w14:paraId="151A8DE5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DC2260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1F82EE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EDE4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CA6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C6FA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3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E1A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5E13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D273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199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14B1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3</w:t>
            </w:r>
          </w:p>
        </w:tc>
      </w:tr>
      <w:tr w:rsidR="00971237" w:rsidRPr="004067A4" w14:paraId="20752CF4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C24A2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A4BC3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4C32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0563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9212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6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8BF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8940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3F0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1C9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6F07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8</w:t>
            </w:r>
          </w:p>
        </w:tc>
      </w:tr>
      <w:tr w:rsidR="00971237" w:rsidRPr="004067A4" w14:paraId="4304B4B3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4A46E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9024CE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0AE7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6EA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B47C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7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214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93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329D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16E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D229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1</w:t>
            </w:r>
          </w:p>
        </w:tc>
      </w:tr>
      <w:tr w:rsidR="00971237" w:rsidRPr="004067A4" w14:paraId="11ACC720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95198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575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</w:t>
            </w:r>
            <w:r>
              <w:rPr>
                <w:rFonts w:eastAsia="Times New Roman"/>
                <w:color w:val="000000"/>
              </w:rPr>
              <w:t>penness to Experience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CAC8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2577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FCB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89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EBA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6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31FF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F2C7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8A48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9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C685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6</w:t>
            </w:r>
          </w:p>
        </w:tc>
      </w:tr>
      <w:tr w:rsidR="00971237" w:rsidRPr="004067A4" w14:paraId="43E4C309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5FDC7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99596E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C48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73FE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A11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6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C031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F2AD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A81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4B5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3A31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0</w:t>
            </w:r>
          </w:p>
        </w:tc>
      </w:tr>
      <w:tr w:rsidR="00971237" w:rsidRPr="004067A4" w14:paraId="333701E4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1AF8A7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C1E3F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C85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4EE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4CE9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FBB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E0F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429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992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C99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2</w:t>
            </w:r>
          </w:p>
        </w:tc>
      </w:tr>
      <w:tr w:rsidR="00971237" w:rsidRPr="004067A4" w14:paraId="31974A63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505A7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ABBB3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C5A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A87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F14E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8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0DD4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731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1CD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4C6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3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7DF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2</w:t>
            </w:r>
          </w:p>
        </w:tc>
      </w:tr>
      <w:tr w:rsidR="00971237" w:rsidRPr="004067A4" w14:paraId="23ED698B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0D739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1908A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E3F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2BF5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5E6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2BB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B638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6AC7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B9A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27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00</w:t>
            </w:r>
          </w:p>
        </w:tc>
      </w:tr>
      <w:tr w:rsidR="00971237" w:rsidRPr="004067A4" w14:paraId="0A83F5EA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F6CFF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9501BC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05C5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O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2732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8964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8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B00D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BC4B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5A7E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D89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DA44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8</w:t>
            </w:r>
          </w:p>
        </w:tc>
      </w:tr>
      <w:tr w:rsidR="00971237" w:rsidRPr="004067A4" w14:paraId="2103D3AA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7DB574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6D36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</w:t>
            </w:r>
            <w:r>
              <w:rPr>
                <w:rFonts w:eastAsia="Times New Roman"/>
                <w:color w:val="000000"/>
              </w:rPr>
              <w:t>greeableness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A2A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3EBA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63F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44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F01D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8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E89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5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9137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75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CACE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4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2BAC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91</w:t>
            </w:r>
          </w:p>
        </w:tc>
      </w:tr>
      <w:tr w:rsidR="00971237" w:rsidRPr="004067A4" w14:paraId="20CB28AF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DBDEC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FF213C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CE9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6D5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56B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6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5A5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57F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C385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AD98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853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3</w:t>
            </w:r>
          </w:p>
        </w:tc>
      </w:tr>
      <w:tr w:rsidR="00971237" w:rsidRPr="004067A4" w14:paraId="28418832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E480A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28D15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42A2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3C4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7F8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3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60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5E7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7D8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7C4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F01B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8</w:t>
            </w:r>
          </w:p>
        </w:tc>
      </w:tr>
      <w:tr w:rsidR="00971237" w:rsidRPr="004067A4" w14:paraId="63027A12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12C14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8D95D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12E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2F70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B0D8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9D7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828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D27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5A2A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AE5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9</w:t>
            </w:r>
          </w:p>
        </w:tc>
      </w:tr>
      <w:tr w:rsidR="00971237" w:rsidRPr="004067A4" w14:paraId="114D4099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11EF2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10E3F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6BB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48A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D295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4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3C4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610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2EF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0A7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C66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2</w:t>
            </w:r>
          </w:p>
        </w:tc>
      </w:tr>
      <w:tr w:rsidR="00971237" w:rsidRPr="004067A4" w14:paraId="470E31BD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B3DA6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CDF9A2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E846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6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976D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1351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F283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6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6DD4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322F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220F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25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37BB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4</w:t>
            </w:r>
          </w:p>
        </w:tc>
      </w:tr>
      <w:tr w:rsidR="00971237" w:rsidRPr="004067A4" w14:paraId="40376C9B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96FCC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CEF7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</w:t>
            </w:r>
            <w:r>
              <w:rPr>
                <w:rFonts w:eastAsia="Times New Roman"/>
                <w:color w:val="000000"/>
              </w:rPr>
              <w:t>onscientiousness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259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E40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846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8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706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6C8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DD8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2D0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14D1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30</w:t>
            </w:r>
          </w:p>
        </w:tc>
      </w:tr>
      <w:tr w:rsidR="00971237" w:rsidRPr="004067A4" w14:paraId="1CED9266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4E5CD0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4B5D9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3703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6E9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1352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3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1B3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FFF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F2B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5C7A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063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1</w:t>
            </w:r>
          </w:p>
        </w:tc>
      </w:tr>
      <w:tr w:rsidR="00971237" w:rsidRPr="004067A4" w14:paraId="6A258306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1616C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752504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D7E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D984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EAC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1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979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0D0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42E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A1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8984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2</w:t>
            </w:r>
          </w:p>
        </w:tc>
      </w:tr>
      <w:tr w:rsidR="00971237" w:rsidRPr="004067A4" w14:paraId="2A7F958B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206AB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AB2A7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5A0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3C0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B9ED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9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ED0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005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829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CB7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BB0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5</w:t>
            </w:r>
          </w:p>
        </w:tc>
      </w:tr>
      <w:tr w:rsidR="00971237" w:rsidRPr="004067A4" w14:paraId="21CFC2BD" w14:textId="77777777" w:rsidTr="00E1709E">
        <w:trPr>
          <w:trHeight w:val="315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98D07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8205F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C09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0B3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4365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4B6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417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BDDF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EC46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EA2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08</w:t>
            </w:r>
          </w:p>
        </w:tc>
      </w:tr>
      <w:tr w:rsidR="00971237" w:rsidRPr="004067A4" w14:paraId="373D0C09" w14:textId="77777777" w:rsidTr="00E1709E">
        <w:trPr>
          <w:trHeight w:val="330"/>
        </w:trPr>
        <w:tc>
          <w:tcPr>
            <w:tcW w:w="10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6EA2D4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697482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782B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F222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841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4B1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832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3CA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7ED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7DE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44</w:t>
            </w:r>
          </w:p>
        </w:tc>
      </w:tr>
      <w:tr w:rsidR="00971237" w:rsidRPr="004067A4" w14:paraId="35DBB6AA" w14:textId="77777777" w:rsidTr="00E1709E">
        <w:trPr>
          <w:trHeight w:val="315"/>
        </w:trPr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3934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odel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36EF9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omai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2BFB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Facet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2729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2651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6D0E9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D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51A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in.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339C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ax.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BEC9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kew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1502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Kurtosis</w:t>
            </w:r>
          </w:p>
        </w:tc>
      </w:tr>
      <w:tr w:rsidR="00971237" w:rsidRPr="004067A4" w14:paraId="50C00D70" w14:textId="77777777" w:rsidTr="00E1709E">
        <w:trPr>
          <w:trHeight w:val="315"/>
        </w:trPr>
        <w:tc>
          <w:tcPr>
            <w:tcW w:w="104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FB65D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PID-5</w:t>
            </w: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E808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Negative Affectivity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C22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nxiousnes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CBC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86A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9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737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57A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7CD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6FFC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EC7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7</w:t>
            </w:r>
          </w:p>
        </w:tc>
      </w:tr>
      <w:tr w:rsidR="00971237" w:rsidRPr="004067A4" w14:paraId="159D19C9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D06AF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A4411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14A5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motional Labil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07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A71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96B7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C1C0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1F0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FD56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3D5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89</w:t>
            </w:r>
          </w:p>
        </w:tc>
      </w:tr>
      <w:tr w:rsidR="00971237" w:rsidRPr="004067A4" w14:paraId="674BE33F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F2EC1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5733EC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C63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Hostil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11F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C6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2B0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E298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CD6E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DE74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D2C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2</w:t>
            </w:r>
          </w:p>
        </w:tc>
      </w:tr>
      <w:tr w:rsidR="00971237" w:rsidRPr="004067A4" w14:paraId="1D8197AF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59E89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3DAB1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AA72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Perseveration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BED7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1EE0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3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8AA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A3A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EAA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8D55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377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4</w:t>
            </w:r>
          </w:p>
        </w:tc>
      </w:tr>
      <w:tr w:rsidR="00971237" w:rsidRPr="004067A4" w14:paraId="4E6AE61D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A4DFCE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2AA36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576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Restricted Affectiv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9C2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8C4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4.0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E6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8127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BA1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1A8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6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6EDB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7</w:t>
            </w:r>
          </w:p>
        </w:tc>
      </w:tr>
      <w:tr w:rsidR="00971237" w:rsidRPr="004067A4" w14:paraId="2004C1F8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0AD5C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B90F90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C4F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eparation Insecur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977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989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54D2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C7DC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C54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7AF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5B38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54</w:t>
            </w:r>
          </w:p>
        </w:tc>
      </w:tr>
      <w:tr w:rsidR="00971237" w:rsidRPr="004067A4" w14:paraId="68733A17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9219F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FAEE87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63C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ubmissivenes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9554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876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6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F82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C789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131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767B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1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B61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4</w:t>
            </w:r>
          </w:p>
        </w:tc>
      </w:tr>
      <w:tr w:rsidR="00971237" w:rsidRPr="004067A4" w14:paraId="78B8ADE5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8864F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52A3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etachment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0A64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nhedonia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854D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0AB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66E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9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2690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209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FBA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DE5E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4</w:t>
            </w:r>
          </w:p>
        </w:tc>
      </w:tr>
      <w:tr w:rsidR="00971237" w:rsidRPr="004067A4" w14:paraId="0ECE5388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F41D2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0E6D68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7F04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epressiv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9577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464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CCC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E69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C3C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5DD5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83F3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3</w:t>
            </w:r>
          </w:p>
        </w:tc>
      </w:tr>
      <w:tr w:rsidR="00971237" w:rsidRPr="004067A4" w14:paraId="7EBC2BDE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674C38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E3C29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977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Intimacy Avoidance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433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86A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56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22F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162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BCD7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6E1A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0</w:t>
            </w:r>
          </w:p>
        </w:tc>
      </w:tr>
      <w:tr w:rsidR="00971237" w:rsidRPr="004067A4" w14:paraId="5E97DD4E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EBE02F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041A5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E02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Suspiciousnes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78B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70F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CDE2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26C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8B8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C1E0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8823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7</w:t>
            </w:r>
          </w:p>
        </w:tc>
      </w:tr>
      <w:tr w:rsidR="00971237" w:rsidRPr="004067A4" w14:paraId="7AC13AA2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11E01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DA0C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B96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Withdrawal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E7D5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FD4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51E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1EA8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DE81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D86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DE2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22</w:t>
            </w:r>
          </w:p>
        </w:tc>
      </w:tr>
      <w:tr w:rsidR="00971237" w:rsidRPr="004067A4" w14:paraId="19EA7D98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1F34918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7FB7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Psychoticism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73E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Eccentricity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017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A13E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1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BB2A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2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BF9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34D1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270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9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01B0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12</w:t>
            </w:r>
          </w:p>
        </w:tc>
      </w:tr>
      <w:tr w:rsidR="00971237" w:rsidRPr="004067A4" w14:paraId="6937B068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E0E8B7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4C8CAB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744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Perceptual Dysregulation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BBA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32ED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DB6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98D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5B0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233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F95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25</w:t>
            </w:r>
          </w:p>
        </w:tc>
      </w:tr>
      <w:tr w:rsidR="00971237" w:rsidRPr="004067A4" w14:paraId="20F51C75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877874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8CC40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8D3D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Unusual Beliefs Experience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0CF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62C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D609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0A5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DBAF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5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C1D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3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B37B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01</w:t>
            </w:r>
          </w:p>
        </w:tc>
      </w:tr>
      <w:tr w:rsidR="00971237" w:rsidRPr="004067A4" w14:paraId="2745F22E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517816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8DE0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ntagonism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6E8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Attention Seeking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B96F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79D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29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E0D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3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384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DF12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86A0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18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9B0F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96</w:t>
            </w:r>
          </w:p>
        </w:tc>
      </w:tr>
      <w:tr w:rsidR="00971237" w:rsidRPr="004067A4" w14:paraId="058A65E3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68A661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C39EA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FDC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Callousnes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987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3F2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2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D71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4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BB395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FD3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33FF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93F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8</w:t>
            </w:r>
          </w:p>
        </w:tc>
      </w:tr>
      <w:tr w:rsidR="00971237" w:rsidRPr="004067A4" w14:paraId="601F6F46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973672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48BA53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F1B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eceitfulness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60B7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1C19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D25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143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B1C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64A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6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1F5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8</w:t>
            </w:r>
          </w:p>
        </w:tc>
      </w:tr>
      <w:tr w:rsidR="00971237" w:rsidRPr="004067A4" w14:paraId="2929D138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0FCB775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16D3F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FAC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Grandios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9AA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124F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3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426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4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D42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528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70E3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5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040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09</w:t>
            </w:r>
          </w:p>
        </w:tc>
      </w:tr>
      <w:tr w:rsidR="00971237" w:rsidRPr="004067A4" w14:paraId="226DF2BB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44C262A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60E46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7711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Manipulativeness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2ACDE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B1B6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86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7D0A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3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C8F6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5479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5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47E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9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811C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29</w:t>
            </w:r>
          </w:p>
        </w:tc>
      </w:tr>
      <w:tr w:rsidR="00971237" w:rsidRPr="004067A4" w14:paraId="4E7DB0DC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05B82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97700F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isinhibition</w:t>
            </w: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F31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Distractibil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1CB1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69A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7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BCE3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36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FB0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365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E95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00</w:t>
            </w:r>
          </w:p>
        </w:tc>
      </w:tr>
      <w:tr w:rsidR="00971237" w:rsidRPr="004067A4" w14:paraId="3097EBD6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F6CF7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822FD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57F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Impulsiv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B18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7E87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0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3E4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4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2A9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EC47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8183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C734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35</w:t>
            </w:r>
          </w:p>
        </w:tc>
      </w:tr>
      <w:tr w:rsidR="00971237" w:rsidRPr="004067A4" w14:paraId="39A94C19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F3F3154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545362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B7B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Irresponsibility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842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A1FE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48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599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51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82C7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777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7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426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1.4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8DBC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23</w:t>
            </w:r>
          </w:p>
        </w:tc>
      </w:tr>
      <w:tr w:rsidR="00971237" w:rsidRPr="004067A4" w14:paraId="6ABF904B" w14:textId="77777777" w:rsidTr="00E1709E">
        <w:trPr>
          <w:trHeight w:val="315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ED93D04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068570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A025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Rigid Perfectionism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7A1D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5339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77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B7D63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2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03F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2.25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4C76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91F0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09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8F42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1.00</w:t>
            </w:r>
          </w:p>
        </w:tc>
      </w:tr>
      <w:tr w:rsidR="00971237" w:rsidRPr="004067A4" w14:paraId="7A94503B" w14:textId="77777777" w:rsidTr="00E1709E">
        <w:trPr>
          <w:trHeight w:val="330"/>
        </w:trPr>
        <w:tc>
          <w:tcPr>
            <w:tcW w:w="104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20F8BB9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15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70296D" w14:textId="77777777" w:rsidR="00971237" w:rsidRPr="004067A4" w:rsidRDefault="00971237" w:rsidP="00E1709E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1FFA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Risk Taking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AA22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93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B518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98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9C59A0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76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704FF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79B7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3.00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14864B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0.66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09F1A" w14:textId="77777777" w:rsidR="00971237" w:rsidRPr="004067A4" w:rsidRDefault="00971237" w:rsidP="00E1709E">
            <w:pPr>
              <w:jc w:val="center"/>
              <w:rPr>
                <w:rFonts w:eastAsia="Times New Roman"/>
                <w:color w:val="000000"/>
              </w:rPr>
            </w:pPr>
            <w:r w:rsidRPr="004067A4">
              <w:rPr>
                <w:rFonts w:eastAsia="Times New Roman"/>
                <w:color w:val="000000"/>
              </w:rPr>
              <w:t>-0.24</w:t>
            </w:r>
          </w:p>
        </w:tc>
      </w:tr>
    </w:tbl>
    <w:p w14:paraId="26D6DE16" w14:textId="76DC1CD6" w:rsidR="00971237" w:rsidRDefault="00971237" w:rsidP="00971237">
      <w:r w:rsidRPr="004067A4">
        <w:rPr>
          <w:i/>
        </w:rPr>
        <w:t>Notes</w:t>
      </w:r>
      <w:r>
        <w:t xml:space="preserve">. N = Sample Size; M = Mean; </w:t>
      </w:r>
      <w:r w:rsidRPr="00AB6A99">
        <w:t>SD = Standard deviation; Min = Mini</w:t>
      </w:r>
      <w:r>
        <w:t xml:space="preserve">mum value; Max = Maximum value; </w:t>
      </w:r>
      <w:r w:rsidR="00ED1B08">
        <w:t>IPIP-NEO</w:t>
      </w:r>
      <w:r>
        <w:t xml:space="preserve"> =</w:t>
      </w:r>
      <w:r w:rsidR="00ED1B08">
        <w:t xml:space="preserve"> </w:t>
      </w:r>
      <w:r w:rsidR="00ED1B08" w:rsidRPr="00ED1B08">
        <w:t>International Personality Item Pool-NEO</w:t>
      </w:r>
      <w:r>
        <w:t>; PID-5 = Personality Inventory for DSM-5.</w:t>
      </w:r>
    </w:p>
    <w:p w14:paraId="1C12AA6A" w14:textId="77777777" w:rsidR="00971237" w:rsidRDefault="00971237" w:rsidP="00971237"/>
    <w:p w14:paraId="132075BC" w14:textId="77777777" w:rsidR="00971237" w:rsidRDefault="00971237" w:rsidP="00971237"/>
    <w:p w14:paraId="32BED9B1" w14:textId="5687E36A" w:rsidR="00971237" w:rsidRDefault="00971237">
      <w:r>
        <w:br w:type="page"/>
      </w:r>
    </w:p>
    <w:p w14:paraId="58C6B1F8" w14:textId="7054F068" w:rsidR="0085207D" w:rsidRPr="004C4204" w:rsidRDefault="0085207D" w:rsidP="0085207D">
      <w:pPr>
        <w:rPr>
          <w:i/>
          <w:iCs/>
        </w:rPr>
      </w:pPr>
      <w:r>
        <w:lastRenderedPageBreak/>
        <w:t xml:space="preserve">Supplemental Table 7. </w:t>
      </w:r>
      <w:r w:rsidRPr="004C4204">
        <w:rPr>
          <w:i/>
          <w:iCs/>
        </w:rPr>
        <w:t>Correlations of Estimated Latent Five-Factor Model and Personality Inventory for DSM-5 Domain Traits.</w:t>
      </w:r>
    </w:p>
    <w:tbl>
      <w:tblPr>
        <w:tblW w:w="13512" w:type="dxa"/>
        <w:tblLook w:val="04A0" w:firstRow="1" w:lastRow="0" w:firstColumn="1" w:lastColumn="0" w:noHBand="0" w:noVBand="1"/>
      </w:tblPr>
      <w:tblGrid>
        <w:gridCol w:w="1080"/>
        <w:gridCol w:w="2683"/>
        <w:gridCol w:w="922"/>
        <w:gridCol w:w="922"/>
        <w:gridCol w:w="946"/>
        <w:gridCol w:w="1688"/>
        <w:gridCol w:w="922"/>
        <w:gridCol w:w="1292"/>
        <w:gridCol w:w="1202"/>
        <w:gridCol w:w="636"/>
        <w:gridCol w:w="1219"/>
      </w:tblGrid>
      <w:tr w:rsidR="0085207D" w:rsidRPr="00CB3064" w14:paraId="39A14B3E" w14:textId="77777777" w:rsidTr="0085207D">
        <w:trPr>
          <w:trHeight w:val="315"/>
        </w:trPr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6C6E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Measure</w:t>
            </w:r>
          </w:p>
        </w:tc>
        <w:tc>
          <w:tcPr>
            <w:tcW w:w="26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AA308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5400" w:type="dxa"/>
            <w:gridSpan w:val="5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D5967" w14:textId="3F8FACDD" w:rsidR="0085207D" w:rsidRPr="00CB3064" w:rsidRDefault="00ED1B08" w:rsidP="0085207D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PIP-NEO</w:t>
            </w:r>
          </w:p>
        </w:tc>
        <w:tc>
          <w:tcPr>
            <w:tcW w:w="4349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82AF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PID-5</w:t>
            </w:r>
          </w:p>
        </w:tc>
      </w:tr>
      <w:tr w:rsidR="0085207D" w:rsidRPr="00CB3064" w14:paraId="7C6A2D3F" w14:textId="77777777" w:rsidTr="0085207D">
        <w:trPr>
          <w:trHeight w:val="315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050ED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9846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Domain (Dropped Facet)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778CA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N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1C28A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E (3)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0FADC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O (4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46B6B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A (3 &amp; 5)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9A2C4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C (5)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615B4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NA (Res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B6A1C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D</w:t>
            </w:r>
            <w:r>
              <w:rPr>
                <w:rFonts w:eastAsia="Times New Roman"/>
                <w:color w:val="000000"/>
              </w:rPr>
              <w:t>E</w:t>
            </w:r>
            <w:r w:rsidRPr="00CB3064">
              <w:rPr>
                <w:rFonts w:eastAsia="Times New Roman"/>
                <w:color w:val="000000"/>
              </w:rPr>
              <w:t xml:space="preserve"> (Wit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2BE90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58708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N</w:t>
            </w:r>
            <w:r w:rsidRPr="00CB3064">
              <w:rPr>
                <w:rFonts w:eastAsia="Times New Roman"/>
                <w:color w:val="000000"/>
              </w:rPr>
              <w:t xml:space="preserve"> (Gra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</w:tr>
      <w:tr w:rsidR="0085207D" w:rsidRPr="00CB3064" w14:paraId="6F654FAA" w14:textId="77777777" w:rsidTr="0085207D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6C6F2" w14:textId="12A93EAD" w:rsidR="0085207D" w:rsidRPr="00CB3064" w:rsidRDefault="00ED1B08" w:rsidP="0085207D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PIP-NEO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EB88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E (3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AB465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-0.3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676C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872E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CDC0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F0A7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0F75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DEB5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B279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BB4D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</w:tr>
      <w:tr w:rsidR="0085207D" w:rsidRPr="00CB3064" w14:paraId="7675A0CE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AE0CAB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C2C7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O (4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53126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4504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6580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9812" w14:textId="77777777" w:rsidR="0085207D" w:rsidRPr="00CB3064" w:rsidRDefault="0085207D" w:rsidP="0085207D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BE0B4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1E19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79494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BB009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FA92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5207D" w:rsidRPr="00CB3064" w14:paraId="02438EFC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A70316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2D66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A (3 &amp; 5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63B2" w14:textId="77777777" w:rsidR="0085207D" w:rsidRPr="00426E56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1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D5BA3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149FF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06914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179F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FE90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C9EF3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9270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BB71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5207D" w:rsidRPr="00CB3064" w14:paraId="26C5DEAB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D0FE1C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6A98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C (5)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2FB5A" w14:textId="77777777" w:rsidR="0085207D" w:rsidRPr="00426E56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3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14CA9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29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66EC99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16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FA2E5" w14:textId="77777777" w:rsidR="0085207D" w:rsidRPr="00D65637" w:rsidRDefault="0085207D" w:rsidP="0085207D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0.36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E197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332C0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DEC1DF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C064DA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9B4B2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</w:tr>
      <w:tr w:rsidR="0085207D" w:rsidRPr="00CB3064" w14:paraId="3A601B0D" w14:textId="77777777" w:rsidTr="0085207D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FBFCF9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PID-5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8E6F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NA (</w:t>
            </w:r>
            <w:r>
              <w:rPr>
                <w:rFonts w:eastAsia="Times New Roman"/>
                <w:color w:val="000000"/>
              </w:rPr>
              <w:t>Res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91816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CB3064">
              <w:rPr>
                <w:rFonts w:eastAsia="Times New Roman"/>
                <w:color w:val="000000"/>
                <w:u w:val="single"/>
              </w:rPr>
              <w:t>0.7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BCB6" w14:textId="77777777" w:rsidR="0085207D" w:rsidRPr="00CF37D1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7F38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63D84" w14:textId="77777777" w:rsidR="0085207D" w:rsidRPr="00426E56" w:rsidRDefault="0085207D" w:rsidP="0085207D">
            <w:pPr>
              <w:jc w:val="center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D74E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-0.38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A9F9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78BF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EF36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AA75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5207D" w:rsidRPr="00CB3064" w14:paraId="1DE3E3E7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FAA5AE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C387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DE (Wit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D82E" w14:textId="77777777" w:rsidR="0085207D" w:rsidRPr="00D65637" w:rsidRDefault="0085207D" w:rsidP="0085207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5637">
              <w:rPr>
                <w:rFonts w:eastAsia="Times New Roman"/>
                <w:b/>
                <w:bCs/>
                <w:color w:val="000000"/>
              </w:rPr>
              <w:t>0.5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10C9" w14:textId="77777777" w:rsidR="0085207D" w:rsidRPr="00D65637" w:rsidRDefault="0085207D" w:rsidP="0085207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5637">
              <w:rPr>
                <w:rFonts w:eastAsia="Times New Roman"/>
                <w:b/>
                <w:bCs/>
                <w:color w:val="000000"/>
              </w:rPr>
              <w:t>-0.5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5D212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4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01AF" w14:textId="77777777" w:rsidR="0085207D" w:rsidRPr="00426E56" w:rsidRDefault="0085207D" w:rsidP="0085207D">
            <w:pPr>
              <w:jc w:val="center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1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8E3C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-0.46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770B5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0.49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B296" w14:textId="77777777" w:rsidR="0085207D" w:rsidRPr="00CB3064" w:rsidRDefault="0085207D" w:rsidP="0085207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EE60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9018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5207D" w:rsidRPr="00CB3064" w14:paraId="004218F3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AAE012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2F380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Psychoticism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42AA0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40DA6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64C2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3CF2" w14:textId="77777777" w:rsidR="0085207D" w:rsidRPr="00426E56" w:rsidRDefault="0085207D" w:rsidP="0085207D">
            <w:pPr>
              <w:jc w:val="center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8DAEB" w14:textId="77777777" w:rsidR="0085207D" w:rsidRPr="00426E56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5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33C65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18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AC0E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2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8C39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1395B" w14:textId="77777777" w:rsidR="0085207D" w:rsidRPr="00CB3064" w:rsidRDefault="0085207D" w:rsidP="0085207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5207D" w:rsidRPr="00CB3064" w14:paraId="14FA7212" w14:textId="77777777" w:rsidTr="0085207D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2C3E14C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CADF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AN (Gra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9FF2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1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1E3CA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-0.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C888B" w14:textId="77777777" w:rsidR="0085207D" w:rsidRPr="00426E56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14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F41FC" w14:textId="77777777" w:rsidR="0085207D" w:rsidRPr="00D65637" w:rsidRDefault="0085207D" w:rsidP="0085207D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65637">
              <w:rPr>
                <w:rFonts w:eastAsia="Times New Roman"/>
                <w:b/>
                <w:bCs/>
                <w:color w:val="000000"/>
              </w:rPr>
              <w:t>-0.6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3179E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-0.46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F5A6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0.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8E56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2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25974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0.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E734E" w14:textId="77777777" w:rsidR="0085207D" w:rsidRPr="00CB3064" w:rsidRDefault="0085207D" w:rsidP="0085207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85207D" w:rsidRPr="00CB3064" w14:paraId="3C95DC1D" w14:textId="77777777" w:rsidTr="0085207D">
        <w:trPr>
          <w:trHeight w:val="330"/>
        </w:trPr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6F6E465" w14:textId="77777777" w:rsidR="0085207D" w:rsidRPr="00CB3064" w:rsidRDefault="0085207D" w:rsidP="0085207D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6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D7F3" w14:textId="77777777" w:rsidR="0085207D" w:rsidRPr="00CB3064" w:rsidRDefault="0085207D" w:rsidP="0085207D">
            <w:pPr>
              <w:jc w:val="center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DI  (Dis</w:t>
            </w:r>
            <w:r>
              <w:rPr>
                <w:rFonts w:eastAsia="Times New Roman"/>
                <w:color w:val="000000"/>
              </w:rPr>
              <w:t>.</w:t>
            </w:r>
            <w:r w:rsidRPr="00CB3064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D5646" w14:textId="77777777" w:rsidR="0085207D" w:rsidRPr="00426E56" w:rsidRDefault="0085207D" w:rsidP="0085207D">
            <w:pPr>
              <w:jc w:val="right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13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3A2D5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2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A9254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1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C8F42" w14:textId="77777777" w:rsidR="0085207D" w:rsidRPr="00426E56" w:rsidRDefault="0085207D" w:rsidP="0085207D">
            <w:pPr>
              <w:jc w:val="center"/>
              <w:rPr>
                <w:rFonts w:eastAsia="Times New Roman"/>
                <w:bCs/>
                <w:color w:val="000000"/>
              </w:rPr>
            </w:pPr>
            <w:r w:rsidRPr="00426E56">
              <w:rPr>
                <w:rFonts w:eastAsia="Times New Roman"/>
                <w:bCs/>
                <w:color w:val="000000"/>
              </w:rPr>
              <w:t>-0.23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0C2CC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-0.35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DF48F" w14:textId="77777777" w:rsidR="0085207D" w:rsidRPr="00CB3064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CB3064">
              <w:rPr>
                <w:rFonts w:eastAsia="Times New Roman"/>
                <w:color w:val="000000"/>
              </w:rPr>
              <w:t>0.0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BF3BA" w14:textId="77777777" w:rsidR="0085207D" w:rsidRPr="00426E56" w:rsidRDefault="0085207D" w:rsidP="0085207D">
            <w:pPr>
              <w:jc w:val="right"/>
              <w:rPr>
                <w:rFonts w:eastAsia="Times New Roman"/>
                <w:color w:val="000000"/>
              </w:rPr>
            </w:pPr>
            <w:r w:rsidRPr="00426E56">
              <w:rPr>
                <w:rFonts w:eastAsia="Times New Roman"/>
                <w:color w:val="000000"/>
              </w:rPr>
              <w:t>0.12</w:t>
            </w: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22858" w14:textId="77777777" w:rsidR="0085207D" w:rsidRPr="00D65637" w:rsidRDefault="0085207D" w:rsidP="0085207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5637">
              <w:rPr>
                <w:rFonts w:eastAsia="Times New Roman"/>
                <w:b/>
                <w:bCs/>
                <w:color w:val="000000"/>
              </w:rPr>
              <w:t>0.60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2A8E2" w14:textId="77777777" w:rsidR="0085207D" w:rsidRPr="00D65637" w:rsidRDefault="0085207D" w:rsidP="0085207D">
            <w:pPr>
              <w:jc w:val="right"/>
              <w:rPr>
                <w:rFonts w:eastAsia="Times New Roman"/>
                <w:color w:val="000000"/>
                <w:u w:val="single"/>
              </w:rPr>
            </w:pPr>
            <w:r w:rsidRPr="00D65637">
              <w:rPr>
                <w:rFonts w:eastAsia="Times New Roman"/>
                <w:color w:val="000000"/>
                <w:u w:val="single"/>
              </w:rPr>
              <w:t>0.40</w:t>
            </w:r>
          </w:p>
        </w:tc>
      </w:tr>
    </w:tbl>
    <w:p w14:paraId="5C2A21AB" w14:textId="059AF5E4" w:rsidR="0085207D" w:rsidRDefault="0085207D" w:rsidP="0085207D">
      <w:r w:rsidRPr="008A3FCA">
        <w:rPr>
          <w:rFonts w:eastAsia="Times New Roman"/>
          <w:i/>
          <w:color w:val="000000"/>
        </w:rPr>
        <w:t>Notes</w:t>
      </w:r>
      <w:r>
        <w:rPr>
          <w:rFonts w:eastAsia="Times New Roman"/>
          <w:color w:val="000000"/>
        </w:rPr>
        <w:t xml:space="preserve">. </w:t>
      </w:r>
      <w:r w:rsidR="00ED1B08">
        <w:t xml:space="preserve">IPIP-NEO = </w:t>
      </w:r>
      <w:r w:rsidR="00ED1B08" w:rsidRPr="00ED1B08">
        <w:t>International Personality Item Pool-NEO</w:t>
      </w:r>
      <w:r>
        <w:rPr>
          <w:rFonts w:eastAsia="Times New Roman"/>
          <w:color w:val="000000"/>
        </w:rPr>
        <w:t xml:space="preserve">; PID-5 = Personality Inventory for DSM-5; N = Neuroticism; E = Extraversion; O = Openness to Experience; A = Agreeableness; C = Conscientiousness; NA = Negative Affectivity; Res. = Restricted Affectivity; DE = Detachment; Wit. = Withdrawal; AN = Antagonism; Gra. = Grandiosity; PS = Psychoticism; DI = Disinhibition; Dis = Distractibility; </w:t>
      </w:r>
      <w:r w:rsidR="00D65637">
        <w:rPr>
          <w:rFonts w:eastAsia="Times New Roman"/>
          <w:color w:val="000000"/>
        </w:rPr>
        <w:t>Underline = |</w:t>
      </w:r>
      <w:r w:rsidR="00D65637" w:rsidRPr="00E40689">
        <w:rPr>
          <w:rFonts w:eastAsia="Times New Roman"/>
          <w:i/>
          <w:color w:val="000000"/>
        </w:rPr>
        <w:t>r</w:t>
      </w:r>
      <w:r w:rsidR="00D65637">
        <w:rPr>
          <w:rFonts w:eastAsia="Times New Roman"/>
          <w:color w:val="000000"/>
        </w:rPr>
        <w:t>|  &gt; .30; Bold = |</w:t>
      </w:r>
      <w:r w:rsidR="00D65637" w:rsidRPr="00E40689">
        <w:rPr>
          <w:rFonts w:eastAsia="Times New Roman"/>
          <w:i/>
          <w:color w:val="000000"/>
        </w:rPr>
        <w:t>r</w:t>
      </w:r>
      <w:r w:rsidR="00D65637">
        <w:rPr>
          <w:rFonts w:eastAsia="Times New Roman"/>
          <w:color w:val="000000"/>
        </w:rPr>
        <w:t>|  &gt; .50</w:t>
      </w:r>
      <w:r>
        <w:rPr>
          <w:rFonts w:eastAsia="Times New Roman"/>
          <w:color w:val="000000"/>
        </w:rPr>
        <w:t xml:space="preserve">. </w:t>
      </w:r>
    </w:p>
    <w:p w14:paraId="0C6D50F0" w14:textId="77777777" w:rsidR="0085207D" w:rsidRDefault="0085207D">
      <w:r>
        <w:br w:type="page"/>
      </w:r>
    </w:p>
    <w:p w14:paraId="15808545" w14:textId="0F88318A" w:rsidR="00971237" w:rsidRPr="004C4204" w:rsidRDefault="00971237" w:rsidP="00971237">
      <w:pPr>
        <w:rPr>
          <w:i/>
          <w:iCs/>
        </w:rPr>
      </w:pPr>
      <w:r>
        <w:lastRenderedPageBreak/>
        <w:t xml:space="preserve">Supplemental Table </w:t>
      </w:r>
      <w:r w:rsidR="0085207D">
        <w:t>8</w:t>
      </w:r>
      <w:r>
        <w:t xml:space="preserve">. </w:t>
      </w:r>
      <w:r w:rsidRPr="004C4204">
        <w:rPr>
          <w:i/>
          <w:iCs/>
        </w:rPr>
        <w:t xml:space="preserve">Correlations of Estimated Latent Task Error-Related Negativity Amplitudes from </w:t>
      </w:r>
      <w:r w:rsidR="008D264C">
        <w:rPr>
          <w:i/>
          <w:iCs/>
        </w:rPr>
        <w:t xml:space="preserve">Second-Order </w:t>
      </w:r>
      <w:r w:rsidRPr="004C4204">
        <w:rPr>
          <w:i/>
          <w:iCs/>
        </w:rPr>
        <w:t>Confirmatory Factor Analys</w:t>
      </w:r>
      <w:r w:rsidR="004C4204">
        <w:rPr>
          <w:i/>
          <w:iCs/>
        </w:rPr>
        <w:t xml:space="preserve">es </w:t>
      </w:r>
      <w:r w:rsidRPr="004C4204">
        <w:rPr>
          <w:i/>
          <w:iCs/>
        </w:rPr>
        <w:t>with Estimated Latent Five-Factor Model and Personality Inventory for DSM-5 Domain Traits.</w:t>
      </w:r>
    </w:p>
    <w:tbl>
      <w:tblPr>
        <w:tblW w:w="7410" w:type="dxa"/>
        <w:tblLook w:val="04A0" w:firstRow="1" w:lastRow="0" w:firstColumn="1" w:lastColumn="0" w:noHBand="0" w:noVBand="1"/>
      </w:tblPr>
      <w:tblGrid>
        <w:gridCol w:w="1080"/>
        <w:gridCol w:w="2010"/>
        <w:gridCol w:w="880"/>
        <w:gridCol w:w="843"/>
        <w:gridCol w:w="1486"/>
        <w:gridCol w:w="1111"/>
      </w:tblGrid>
      <w:tr w:rsidR="0051144B" w:rsidRPr="0051144B" w14:paraId="12C4BFAA" w14:textId="77777777" w:rsidTr="0051144B">
        <w:trPr>
          <w:trHeight w:val="315"/>
        </w:trPr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B2A13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0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9D160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32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322BBE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Second-Order CFA</w:t>
            </w:r>
          </w:p>
        </w:tc>
      </w:tr>
      <w:tr w:rsidR="0051144B" w:rsidRPr="0051144B" w14:paraId="0B34A50F" w14:textId="77777777" w:rsidTr="0051144B">
        <w:trPr>
          <w:trHeight w:val="315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9939C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Model</w:t>
            </w:r>
          </w:p>
        </w:tc>
        <w:tc>
          <w:tcPr>
            <w:tcW w:w="20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079A7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Domain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B511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 xml:space="preserve">Arrow 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05E6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0F49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44F58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Pleasant</w:t>
            </w:r>
          </w:p>
        </w:tc>
      </w:tr>
      <w:tr w:rsidR="0051144B" w:rsidRPr="0051144B" w14:paraId="193124DC" w14:textId="77777777" w:rsidTr="0051144B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CEBDD" w14:textId="78ED4925" w:rsidR="0051144B" w:rsidRPr="0051144B" w:rsidRDefault="00ED1B08" w:rsidP="0051144B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PIP-NEO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7F0F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Neuroticism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535D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0.06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0CCC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1</w:t>
            </w:r>
          </w:p>
        </w:tc>
        <w:tc>
          <w:tcPr>
            <w:tcW w:w="14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ACB3F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5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0143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3</w:t>
            </w:r>
          </w:p>
        </w:tc>
      </w:tr>
      <w:tr w:rsidR="0051144B" w:rsidRPr="0051144B" w14:paraId="3DF26352" w14:textId="77777777" w:rsidTr="0051144B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FC445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5552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Extraversion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04DA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605C6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6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49F4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A0B5A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2</w:t>
            </w:r>
          </w:p>
        </w:tc>
      </w:tr>
      <w:tr w:rsidR="0051144B" w:rsidRPr="0051144B" w14:paraId="5B0F82A6" w14:textId="77777777" w:rsidTr="0051144B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922B9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D632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Opennes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6FE7A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-0.11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5EA5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3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AEFE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11F3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1</w:t>
            </w:r>
          </w:p>
        </w:tc>
      </w:tr>
      <w:tr w:rsidR="0051144B" w:rsidRPr="0051144B" w14:paraId="48F68376" w14:textId="77777777" w:rsidTr="0051144B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13FF61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2DB8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Agreeablenes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9A86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-0.1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E6BD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6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7CC42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-0.1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D386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6</w:t>
            </w:r>
          </w:p>
        </w:tc>
      </w:tr>
      <w:tr w:rsidR="0051144B" w:rsidRPr="0051144B" w14:paraId="127DAE49" w14:textId="77777777" w:rsidTr="0051144B">
        <w:trPr>
          <w:trHeight w:val="315"/>
        </w:trPr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1E2028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473A7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Conscientiousnes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8E55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  <w:u w:val="single"/>
              </w:rPr>
            </w:pPr>
            <w:r w:rsidRPr="0051144B">
              <w:rPr>
                <w:rFonts w:eastAsia="Times New Roman"/>
                <w:b/>
                <w:bCs/>
                <w:color w:val="000000"/>
                <w:u w:val="single"/>
              </w:rPr>
              <w:t>-0.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235B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3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27AF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454E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6</w:t>
            </w:r>
          </w:p>
        </w:tc>
      </w:tr>
      <w:tr w:rsidR="0051144B" w:rsidRPr="0051144B" w14:paraId="11360D52" w14:textId="77777777" w:rsidTr="0051144B">
        <w:trPr>
          <w:trHeight w:val="315"/>
        </w:trPr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A93DE30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PID-5</w:t>
            </w:r>
          </w:p>
        </w:tc>
        <w:tc>
          <w:tcPr>
            <w:tcW w:w="20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D612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Negative Affectivity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231D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0.01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400AE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7</w:t>
            </w:r>
          </w:p>
        </w:tc>
        <w:tc>
          <w:tcPr>
            <w:tcW w:w="14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D17A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9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0CFD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-0.10</w:t>
            </w:r>
          </w:p>
        </w:tc>
      </w:tr>
      <w:tr w:rsidR="0051144B" w:rsidRPr="0051144B" w14:paraId="646626D5" w14:textId="77777777" w:rsidTr="0051144B">
        <w:trPr>
          <w:trHeight w:val="315"/>
        </w:trPr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1A9BA3C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7985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Detachment (-E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4C877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-0.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B85AC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3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0ED8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5BF3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-0.02</w:t>
            </w:r>
          </w:p>
        </w:tc>
      </w:tr>
      <w:tr w:rsidR="0051144B" w:rsidRPr="0051144B" w14:paraId="3DCB0B77" w14:textId="77777777" w:rsidTr="0051144B">
        <w:trPr>
          <w:trHeight w:val="315"/>
        </w:trPr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ECA401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C800C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Psychoticism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235B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091D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5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7A12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0.1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EAE5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9</w:t>
            </w:r>
          </w:p>
        </w:tc>
      </w:tr>
      <w:tr w:rsidR="0051144B" w:rsidRPr="0051144B" w14:paraId="7D582366" w14:textId="77777777" w:rsidTr="0051144B">
        <w:trPr>
          <w:trHeight w:val="315"/>
        </w:trPr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1839784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8124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Antagonism (-A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01EA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64EC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0.02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6F67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51144B">
              <w:rPr>
                <w:rFonts w:eastAsia="Times New Roman"/>
                <w:color w:val="000000"/>
                <w:u w:val="single"/>
              </w:rPr>
              <w:t>0.1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88B4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5</w:t>
            </w:r>
          </w:p>
        </w:tc>
      </w:tr>
      <w:tr w:rsidR="0051144B" w:rsidRPr="0051144B" w14:paraId="2F7B70B4" w14:textId="77777777" w:rsidTr="0051144B">
        <w:trPr>
          <w:trHeight w:val="330"/>
        </w:trPr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53013B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6313F8" w14:textId="77777777" w:rsidR="0051144B" w:rsidRPr="0051144B" w:rsidRDefault="0051144B" w:rsidP="0051144B">
            <w:pPr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Disinhibition (-C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1DB46" w14:textId="77777777" w:rsidR="0051144B" w:rsidRPr="0051144B" w:rsidRDefault="0051144B" w:rsidP="0051144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51144B">
              <w:rPr>
                <w:rFonts w:eastAsia="Times New Roman"/>
                <w:b/>
                <w:bCs/>
                <w:color w:val="000000"/>
              </w:rPr>
              <w:t>0.09</w:t>
            </w:r>
          </w:p>
        </w:tc>
        <w:tc>
          <w:tcPr>
            <w:tcW w:w="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5DF86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-0.01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D0262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10FE3" w14:textId="77777777" w:rsidR="0051144B" w:rsidRPr="0051144B" w:rsidRDefault="0051144B" w:rsidP="0051144B">
            <w:pPr>
              <w:jc w:val="center"/>
              <w:rPr>
                <w:rFonts w:eastAsia="Times New Roman"/>
                <w:color w:val="000000"/>
              </w:rPr>
            </w:pPr>
            <w:r w:rsidRPr="0051144B">
              <w:rPr>
                <w:rFonts w:eastAsia="Times New Roman"/>
                <w:color w:val="000000"/>
              </w:rPr>
              <w:t>0.04</w:t>
            </w:r>
          </w:p>
        </w:tc>
      </w:tr>
    </w:tbl>
    <w:p w14:paraId="7A086874" w14:textId="16D1FE9F" w:rsidR="00253299" w:rsidRDefault="00971237" w:rsidP="00971237">
      <w:pPr>
        <w:rPr>
          <w:rFonts w:eastAsia="Times New Roman"/>
          <w:color w:val="000000"/>
        </w:rPr>
      </w:pPr>
      <w:r w:rsidRPr="008A3FCA">
        <w:rPr>
          <w:rFonts w:eastAsia="Times New Roman"/>
          <w:i/>
          <w:color w:val="000000"/>
        </w:rPr>
        <w:t>Notes</w:t>
      </w:r>
      <w:r>
        <w:rPr>
          <w:rFonts w:eastAsia="Times New Roman"/>
          <w:color w:val="000000"/>
        </w:rPr>
        <w:t xml:space="preserve">. CFA = Confirmatory factor analysis; </w:t>
      </w:r>
      <w:r w:rsidR="00ED1B08">
        <w:t xml:space="preserve">IPIP-NEO = </w:t>
      </w:r>
      <w:r w:rsidR="00ED1B08" w:rsidRPr="00ED1B08">
        <w:t>International Personality Item Pool-NEO</w:t>
      </w:r>
      <w:r>
        <w:rPr>
          <w:rFonts w:eastAsia="Times New Roman"/>
          <w:color w:val="000000"/>
        </w:rPr>
        <w:t xml:space="preserve">; PID-5 = Personality Inventory for DSM-5; -E = Opposite of Extraversion; -A = Opposite of Agreeableness; -C = Opposite of Conscientiousness; Bold = Hypothesized relations; </w:t>
      </w:r>
      <w:r w:rsidRPr="00E40689">
        <w:rPr>
          <w:rFonts w:eastAsia="Times New Roman"/>
          <w:color w:val="000000"/>
        </w:rPr>
        <w:t>Underline</w:t>
      </w:r>
      <w:r>
        <w:rPr>
          <w:rFonts w:eastAsia="Times New Roman"/>
          <w:color w:val="000000"/>
        </w:rPr>
        <w:t xml:space="preserve"> = |</w:t>
      </w:r>
      <w:r w:rsidRPr="00E40689">
        <w:rPr>
          <w:rFonts w:eastAsia="Times New Roman"/>
          <w:i/>
          <w:color w:val="000000"/>
        </w:rPr>
        <w:t>r</w:t>
      </w:r>
      <w:r>
        <w:rPr>
          <w:rFonts w:eastAsia="Times New Roman"/>
          <w:color w:val="000000"/>
        </w:rPr>
        <w:t>|  &gt; .10.</w:t>
      </w:r>
    </w:p>
    <w:p w14:paraId="4E2DBDF4" w14:textId="77777777" w:rsidR="00253299" w:rsidRDefault="00253299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br w:type="page"/>
      </w:r>
    </w:p>
    <w:p w14:paraId="5026C113" w14:textId="72DD1643" w:rsidR="00971237" w:rsidRDefault="00253299" w:rsidP="00971237">
      <w:pPr>
        <w:rPr>
          <w:i/>
        </w:rPr>
      </w:pPr>
      <w:r>
        <w:lastRenderedPageBreak/>
        <w:t xml:space="preserve">Supplemental Table 9. </w:t>
      </w:r>
      <w:r w:rsidRPr="00F91978">
        <w:rPr>
          <w:i/>
        </w:rPr>
        <w:t xml:space="preserve">Personality Profile Similarities of </w:t>
      </w:r>
      <w:r w:rsidR="008D264C" w:rsidRPr="004C4204">
        <w:rPr>
          <w:i/>
          <w:iCs/>
        </w:rPr>
        <w:t xml:space="preserve">Estimated Latent Task Error-Related Negativity Amplitudes from </w:t>
      </w:r>
      <w:r w:rsidR="008D264C">
        <w:rPr>
          <w:i/>
          <w:iCs/>
        </w:rPr>
        <w:t xml:space="preserve">Second-Order </w:t>
      </w:r>
      <w:r w:rsidR="008D264C" w:rsidRPr="004C4204">
        <w:rPr>
          <w:i/>
          <w:iCs/>
        </w:rPr>
        <w:t>Confirmatory Factor Analys</w:t>
      </w:r>
      <w:r w:rsidR="008D264C">
        <w:rPr>
          <w:i/>
          <w:iCs/>
        </w:rPr>
        <w:t>es.</w:t>
      </w:r>
    </w:p>
    <w:tbl>
      <w:tblPr>
        <w:tblW w:w="13948" w:type="dxa"/>
        <w:tblLook w:val="04A0" w:firstRow="1" w:lastRow="0" w:firstColumn="1" w:lastColumn="0" w:noHBand="0" w:noVBand="1"/>
      </w:tblPr>
      <w:tblGrid>
        <w:gridCol w:w="1083"/>
        <w:gridCol w:w="1080"/>
        <w:gridCol w:w="1296"/>
        <w:gridCol w:w="880"/>
        <w:gridCol w:w="843"/>
        <w:gridCol w:w="1296"/>
        <w:gridCol w:w="1016"/>
        <w:gridCol w:w="1003"/>
        <w:gridCol w:w="1416"/>
        <w:gridCol w:w="880"/>
        <w:gridCol w:w="843"/>
        <w:gridCol w:w="1296"/>
        <w:gridCol w:w="1016"/>
      </w:tblGrid>
      <w:tr w:rsidR="00E407CB" w:rsidRPr="00E407CB" w14:paraId="4C289464" w14:textId="77777777" w:rsidTr="00E407CB">
        <w:trPr>
          <w:trHeight w:val="315"/>
        </w:trPr>
        <w:tc>
          <w:tcPr>
            <w:tcW w:w="108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AFF4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EBB8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E802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035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46595D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econd-Order CFA</w:t>
            </w:r>
          </w:p>
        </w:tc>
        <w:tc>
          <w:tcPr>
            <w:tcW w:w="100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06F1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41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5AAA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035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50334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econd-Order CFA</w:t>
            </w:r>
          </w:p>
        </w:tc>
      </w:tr>
      <w:tr w:rsidR="00E407CB" w:rsidRPr="00E407CB" w14:paraId="53B220E6" w14:textId="77777777" w:rsidTr="00E407CB">
        <w:trPr>
          <w:trHeight w:val="315"/>
        </w:trPr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1AA8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6D91A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383CC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22A4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 xml:space="preserve">Arrow 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1DF3E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E3C7E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387FE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4C31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C019A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61AAF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 xml:space="preserve">Arrow 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A65B8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D1BE2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3975A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</w:tr>
      <w:tr w:rsidR="00E407CB" w:rsidRPr="00E407CB" w14:paraId="4FE1C2F3" w14:textId="77777777" w:rsidTr="00E407CB">
        <w:trPr>
          <w:trHeight w:val="315"/>
        </w:trPr>
        <w:tc>
          <w:tcPr>
            <w:tcW w:w="108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50326" w14:textId="7BC35E23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 xml:space="preserve">Using </w:t>
            </w:r>
            <w:r w:rsidR="00ED1B08">
              <w:rPr>
                <w:rFonts w:eastAsia="Times New Roman"/>
                <w:color w:val="000000"/>
              </w:rPr>
              <w:t>IPIP-NEO</w:t>
            </w:r>
            <w:r w:rsidRPr="00E407CB">
              <w:rPr>
                <w:rFonts w:eastAsia="Times New Roman"/>
                <w:color w:val="000000"/>
              </w:rPr>
              <w:t xml:space="preserve"> Domains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C76C2B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ingle Task CF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8AE5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4FA80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1.0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AD17F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DC8A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3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6715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17</w:t>
            </w:r>
          </w:p>
        </w:tc>
        <w:tc>
          <w:tcPr>
            <w:tcW w:w="100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25F7F5F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econd-Order CFA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4B3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2496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7884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3AB1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70DE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E407CB" w:rsidRPr="00E407CB" w14:paraId="021C9D1D" w14:textId="77777777" w:rsidTr="00E407CB">
        <w:trPr>
          <w:trHeight w:val="315"/>
        </w:trPr>
        <w:tc>
          <w:tcPr>
            <w:tcW w:w="108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00B700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D7942DB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ACD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09F12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-0.0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36AE1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FE99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-0.2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0AA6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-0.14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A85EB1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84B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14735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5973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0673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5214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E407CB" w:rsidRPr="00E407CB" w14:paraId="537E9A22" w14:textId="77777777" w:rsidTr="00E407CB">
        <w:trPr>
          <w:trHeight w:val="315"/>
        </w:trPr>
        <w:tc>
          <w:tcPr>
            <w:tcW w:w="108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C41ED4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DF74D2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89E8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7F85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DD12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C784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7F3D7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8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422D43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38FD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E6A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621D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E926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1EF5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E407CB" w:rsidRPr="00E407CB" w14:paraId="74AD177C" w14:textId="77777777" w:rsidTr="00E407CB">
        <w:trPr>
          <w:trHeight w:val="315"/>
        </w:trPr>
        <w:tc>
          <w:tcPr>
            <w:tcW w:w="108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EBF13B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9226F9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DDD52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07BD6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-0.47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BB3E8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0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AC16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13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3BBE8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7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DC8D0B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BD01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General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9D366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68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FC4E0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6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09088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9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56C00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3</w:t>
            </w:r>
          </w:p>
        </w:tc>
      </w:tr>
      <w:tr w:rsidR="00E407CB" w:rsidRPr="00E407CB" w14:paraId="442D6DF2" w14:textId="77777777" w:rsidTr="00E407CB">
        <w:trPr>
          <w:trHeight w:val="315"/>
        </w:trPr>
        <w:tc>
          <w:tcPr>
            <w:tcW w:w="108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6AE7EF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sing     PID-5 Domains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508747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8543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Arrow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2657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ED0FE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5DA3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3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2D5A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23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20DA858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F8DC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ACEEF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4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9DD0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F91F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FBD2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E407CB" w:rsidRPr="00E407CB" w14:paraId="6B9F94BC" w14:textId="77777777" w:rsidTr="00E407CB">
        <w:trPr>
          <w:trHeight w:val="315"/>
        </w:trPr>
        <w:tc>
          <w:tcPr>
            <w:tcW w:w="108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DFC1C5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1968C7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5556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Social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A32D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-0.4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D482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4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4CEE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3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07CC" w14:textId="77777777" w:rsidR="00E407CB" w:rsidRPr="0022441E" w:rsidRDefault="00E407CB" w:rsidP="00E407CB">
            <w:pPr>
              <w:jc w:val="center"/>
              <w:rPr>
                <w:rFonts w:eastAsia="Times New Roman"/>
                <w:color w:val="000000"/>
                <w:u w:val="single"/>
              </w:rPr>
            </w:pPr>
            <w:r w:rsidRPr="0022441E">
              <w:rPr>
                <w:rFonts w:eastAsia="Times New Roman"/>
                <w:color w:val="000000"/>
                <w:u w:val="single"/>
              </w:rPr>
              <w:t>0.31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3005EF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8015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92CD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5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8EE6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F1E2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C4D56" w14:textId="77777777" w:rsidR="00E407CB" w:rsidRPr="00E407CB" w:rsidRDefault="00E407CB" w:rsidP="00E407C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E407CB" w:rsidRPr="00E407CB" w14:paraId="1ADD72CA" w14:textId="77777777" w:rsidTr="00E407CB">
        <w:trPr>
          <w:trHeight w:val="315"/>
        </w:trPr>
        <w:tc>
          <w:tcPr>
            <w:tcW w:w="108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19EED9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ECF317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A7A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Un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7387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5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F549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B315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703FF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7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5911F89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92B4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C541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0.4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1B7E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7230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64DE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</w:p>
        </w:tc>
      </w:tr>
      <w:tr w:rsidR="00E407CB" w:rsidRPr="00E407CB" w14:paraId="0A9B708F" w14:textId="77777777" w:rsidTr="00E407CB">
        <w:trPr>
          <w:trHeight w:val="330"/>
        </w:trPr>
        <w:tc>
          <w:tcPr>
            <w:tcW w:w="108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C897691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966196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A60DB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Pleasant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26F3B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-0.20</w:t>
            </w:r>
          </w:p>
        </w:tc>
        <w:tc>
          <w:tcPr>
            <w:tcW w:w="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1D5DC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60338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63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65691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77</w:t>
            </w:r>
          </w:p>
        </w:tc>
        <w:tc>
          <w:tcPr>
            <w:tcW w:w="10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13EB51" w14:textId="77777777" w:rsidR="00E407CB" w:rsidRPr="00E407CB" w:rsidRDefault="00E407CB" w:rsidP="00E407CB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758F7" w14:textId="77777777" w:rsidR="00E407CB" w:rsidRPr="00E407CB" w:rsidRDefault="00E407CB" w:rsidP="00E407CB">
            <w:pPr>
              <w:jc w:val="center"/>
              <w:rPr>
                <w:rFonts w:eastAsia="Times New Roman"/>
                <w:color w:val="000000"/>
              </w:rPr>
            </w:pPr>
            <w:r w:rsidRPr="00E407CB">
              <w:rPr>
                <w:rFonts w:eastAsia="Times New Roman"/>
                <w:color w:val="000000"/>
              </w:rPr>
              <w:t>General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CF411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58</w:t>
            </w:r>
          </w:p>
        </w:tc>
        <w:tc>
          <w:tcPr>
            <w:tcW w:w="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BFF3A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B1FBF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9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DCDC2" w14:textId="77777777" w:rsidR="00E407CB" w:rsidRPr="0022441E" w:rsidRDefault="00E407CB" w:rsidP="00E407CB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22441E">
              <w:rPr>
                <w:rFonts w:eastAsia="Times New Roman"/>
                <w:b/>
                <w:bCs/>
                <w:color w:val="000000"/>
              </w:rPr>
              <w:t>0.98</w:t>
            </w:r>
          </w:p>
        </w:tc>
      </w:tr>
    </w:tbl>
    <w:p w14:paraId="71D43781" w14:textId="77777777" w:rsidR="00E407CB" w:rsidRDefault="00E407CB" w:rsidP="00971237">
      <w:pPr>
        <w:rPr>
          <w:i/>
        </w:rPr>
      </w:pPr>
    </w:p>
    <w:p w14:paraId="585DCAAC" w14:textId="77777777" w:rsidR="00E407CB" w:rsidRDefault="00E407CB" w:rsidP="00971237"/>
    <w:p w14:paraId="5ACF1F54" w14:textId="13CB42B0" w:rsidR="00253299" w:rsidRDefault="00253299" w:rsidP="00253299">
      <w:r w:rsidRPr="008A3FCA">
        <w:rPr>
          <w:rFonts w:eastAsia="Times New Roman"/>
          <w:i/>
          <w:color w:val="000000"/>
        </w:rPr>
        <w:t>Notes</w:t>
      </w:r>
      <w:r>
        <w:rPr>
          <w:rFonts w:eastAsia="Times New Roman"/>
          <w:color w:val="000000"/>
        </w:rPr>
        <w:t xml:space="preserve">. CFA = Confirmatory factor analysis; </w:t>
      </w:r>
      <w:r w:rsidR="00ED1B08">
        <w:t xml:space="preserve">IPIP-NEO = </w:t>
      </w:r>
      <w:r w:rsidR="00ED1B08" w:rsidRPr="00ED1B08">
        <w:t>International Personality Item Pool-NEO</w:t>
      </w:r>
      <w:r>
        <w:rPr>
          <w:rFonts w:eastAsia="Times New Roman"/>
          <w:color w:val="000000"/>
        </w:rPr>
        <w:t>; PID-5 = Personality Inventory for DSM-5;</w:t>
      </w:r>
      <w:r w:rsidRPr="00426E56">
        <w:rPr>
          <w:rFonts w:eastAsia="Times New Roman"/>
          <w:color w:val="000000"/>
        </w:rPr>
        <w:t xml:space="preserve"> </w:t>
      </w:r>
      <w:r w:rsidR="00A545E9">
        <w:rPr>
          <w:rFonts w:eastAsia="Times New Roman"/>
          <w:color w:val="000000"/>
        </w:rPr>
        <w:t xml:space="preserve">Underline </w:t>
      </w:r>
      <w:r>
        <w:rPr>
          <w:rFonts w:eastAsia="Times New Roman"/>
          <w:color w:val="000000"/>
        </w:rPr>
        <w:t>= |</w:t>
      </w:r>
      <w:r w:rsidRPr="00E40689">
        <w:rPr>
          <w:rFonts w:eastAsia="Times New Roman"/>
          <w:i/>
          <w:color w:val="000000"/>
        </w:rPr>
        <w:t>r</w:t>
      </w:r>
      <w:r>
        <w:rPr>
          <w:rFonts w:eastAsia="Times New Roman"/>
          <w:color w:val="000000"/>
        </w:rPr>
        <w:t>|  &gt; .</w:t>
      </w:r>
      <w:r w:rsidR="00A545E9">
        <w:rPr>
          <w:rFonts w:eastAsia="Times New Roman"/>
          <w:color w:val="000000"/>
        </w:rPr>
        <w:t>3</w:t>
      </w:r>
      <w:r w:rsidR="00D65637">
        <w:rPr>
          <w:rFonts w:eastAsia="Times New Roman"/>
          <w:color w:val="000000"/>
        </w:rPr>
        <w:t>0</w:t>
      </w:r>
      <w:r>
        <w:rPr>
          <w:rFonts w:eastAsia="Times New Roman"/>
          <w:color w:val="000000"/>
        </w:rPr>
        <w:t xml:space="preserve">; </w:t>
      </w:r>
      <w:r w:rsidR="00A545E9">
        <w:rPr>
          <w:rFonts w:eastAsia="Times New Roman"/>
          <w:color w:val="000000"/>
        </w:rPr>
        <w:t xml:space="preserve">Bold </w:t>
      </w:r>
      <w:r>
        <w:rPr>
          <w:rFonts w:eastAsia="Times New Roman"/>
          <w:color w:val="000000"/>
        </w:rPr>
        <w:t>= |</w:t>
      </w:r>
      <w:r w:rsidRPr="00E40689">
        <w:rPr>
          <w:rFonts w:eastAsia="Times New Roman"/>
          <w:i/>
          <w:color w:val="000000"/>
        </w:rPr>
        <w:t>r</w:t>
      </w:r>
      <w:r>
        <w:rPr>
          <w:rFonts w:eastAsia="Times New Roman"/>
          <w:color w:val="000000"/>
        </w:rPr>
        <w:t>|  &gt; .</w:t>
      </w:r>
      <w:r w:rsidR="00A545E9">
        <w:rPr>
          <w:rFonts w:eastAsia="Times New Roman"/>
          <w:color w:val="000000"/>
        </w:rPr>
        <w:t>5</w:t>
      </w:r>
      <w:r>
        <w:rPr>
          <w:rFonts w:eastAsia="Times New Roman"/>
          <w:color w:val="000000"/>
        </w:rPr>
        <w:t xml:space="preserve">0; Top four rows used correlations with </w:t>
      </w:r>
      <w:r w:rsidR="00ED1B08">
        <w:rPr>
          <w:rFonts w:eastAsia="Times New Roman"/>
          <w:color w:val="000000"/>
        </w:rPr>
        <w:t>IPIP-NEO</w:t>
      </w:r>
      <w:r>
        <w:rPr>
          <w:rFonts w:eastAsia="Times New Roman"/>
          <w:color w:val="000000"/>
        </w:rPr>
        <w:t xml:space="preserve"> domains to calculate the similarity. Bottom four rows used correlations with PID-5 domains to calculate the similarity.</w:t>
      </w:r>
    </w:p>
    <w:p w14:paraId="5B2DA784" w14:textId="5894C5FB" w:rsidR="00127960" w:rsidRDefault="00127960" w:rsidP="00127960"/>
    <w:p w14:paraId="018060E1" w14:textId="77777777" w:rsidR="00127960" w:rsidRDefault="00127960" w:rsidP="00127960"/>
    <w:p w14:paraId="351136C2" w14:textId="77777777" w:rsidR="00127960" w:rsidRDefault="00127960" w:rsidP="00127960">
      <w:r>
        <w:br w:type="page"/>
      </w:r>
    </w:p>
    <w:p w14:paraId="0454EDB0" w14:textId="77777777" w:rsidR="00127960" w:rsidRDefault="00127960" w:rsidP="00127960">
      <w:r>
        <w:rPr>
          <w:noProof/>
        </w:rPr>
        <w:lastRenderedPageBreak/>
        <w:drawing>
          <wp:inline distT="0" distB="0" distL="0" distR="0" wp14:anchorId="77437502" wp14:editId="71ECD305">
            <wp:extent cx="8248650" cy="4621520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471" cy="4625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2F316F" w14:textId="5C0C5362" w:rsidR="00127960" w:rsidRPr="00AD78E2" w:rsidRDefault="00127960" w:rsidP="00127960">
      <w:pPr>
        <w:rPr>
          <w:i/>
        </w:rPr>
      </w:pPr>
      <w:r>
        <w:t xml:space="preserve">Supplemental Figure </w:t>
      </w:r>
      <w:r w:rsidR="008E5DAD">
        <w:t>1</w:t>
      </w:r>
      <w:r>
        <w:t xml:space="preserve">. </w:t>
      </w:r>
      <w:r w:rsidRPr="00F91978">
        <w:rPr>
          <w:i/>
        </w:rPr>
        <w:t>The final second-order confirmatory factor analysis model with standardized factor loadings</w:t>
      </w:r>
      <w:r>
        <w:rPr>
          <w:i/>
        </w:rPr>
        <w:t xml:space="preserve"> (Standard errors in parentheses)</w:t>
      </w:r>
      <w:r w:rsidRPr="00F91978">
        <w:rPr>
          <w:i/>
        </w:rPr>
        <w:t xml:space="preserve">. </w:t>
      </w:r>
    </w:p>
    <w:p w14:paraId="735A397B" w14:textId="675C0E3B" w:rsidR="00127960" w:rsidRDefault="00127960" w:rsidP="00971237"/>
    <w:p w14:paraId="519AD2A9" w14:textId="3B908672" w:rsidR="00127960" w:rsidRDefault="00127960" w:rsidP="00971237"/>
    <w:p w14:paraId="32829037" w14:textId="77777777" w:rsidR="00127960" w:rsidRDefault="00127960" w:rsidP="00971237"/>
    <w:p w14:paraId="2F9C2121" w14:textId="77777777" w:rsidR="00971237" w:rsidRDefault="00971237" w:rsidP="00971237"/>
    <w:p w14:paraId="72467EEF" w14:textId="77777777" w:rsidR="00971237" w:rsidRDefault="00971237" w:rsidP="00971237">
      <w:pPr>
        <w:sectPr w:rsidR="00971237" w:rsidSect="00E1709E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A5B09A3" w14:textId="7D0CA625" w:rsidR="00165F17" w:rsidRDefault="00123024">
      <w:r w:rsidRPr="00123024">
        <w:rPr>
          <w:noProof/>
        </w:rPr>
        <w:lastRenderedPageBreak/>
        <w:drawing>
          <wp:inline distT="0" distB="0" distL="0" distR="0" wp14:anchorId="694ECBEE" wp14:editId="156B6CE2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46D8F" w14:textId="77777777" w:rsidR="00165F17" w:rsidRDefault="00165F17"/>
    <w:p w14:paraId="2174FA62" w14:textId="64705777" w:rsidR="00165F17" w:rsidRDefault="00165F17">
      <w:r>
        <w:t xml:space="preserve">Supplemental Figure </w:t>
      </w:r>
      <w:r w:rsidR="008E5DAD">
        <w:t>2</w:t>
      </w:r>
      <w:r>
        <w:t xml:space="preserve">. Scatter Plot Between Estimated Latent Error-Related Negativity Amplitudes with Estimated </w:t>
      </w:r>
      <w:r w:rsidR="00123024">
        <w:t xml:space="preserve">General </w:t>
      </w:r>
      <w:r w:rsidR="00ED1B08" w:rsidRPr="00ED1B08">
        <w:t>International Personality Item Pool-NEO</w:t>
      </w:r>
      <w:r w:rsidR="00ED1B08">
        <w:t xml:space="preserve"> </w:t>
      </w:r>
      <w:r>
        <w:t xml:space="preserve">Domain Traits. See Table </w:t>
      </w:r>
      <w:r w:rsidR="00123024">
        <w:t xml:space="preserve">3 </w:t>
      </w:r>
      <w:r>
        <w:t xml:space="preserve">for the correlation values.  </w:t>
      </w:r>
    </w:p>
    <w:p w14:paraId="2D297981" w14:textId="77777777" w:rsidR="00165F17" w:rsidRDefault="00165F17">
      <w:r>
        <w:br w:type="page"/>
      </w:r>
    </w:p>
    <w:p w14:paraId="2B2710F9" w14:textId="0EF5C4B6" w:rsidR="00165F17" w:rsidRDefault="00123024" w:rsidP="00165F17">
      <w:r w:rsidRPr="00123024">
        <w:rPr>
          <w:noProof/>
        </w:rPr>
        <w:lastRenderedPageBreak/>
        <w:drawing>
          <wp:inline distT="0" distB="0" distL="0" distR="0" wp14:anchorId="058831CB" wp14:editId="2108CC75">
            <wp:extent cx="59436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ADC09" w14:textId="77777777" w:rsidR="00165F17" w:rsidRDefault="00165F17" w:rsidP="00165F17"/>
    <w:p w14:paraId="14C2E266" w14:textId="44D839F0" w:rsidR="00165F17" w:rsidRDefault="00165F17" w:rsidP="00165F17">
      <w:r>
        <w:t xml:space="preserve">Supplemental Figure </w:t>
      </w:r>
      <w:r w:rsidR="008E5DAD">
        <w:t>3</w:t>
      </w:r>
      <w:r>
        <w:t xml:space="preserve">. Scatter Plot Between Estimated Latent Error-Related Negativity Amplitudes with Estimated </w:t>
      </w:r>
      <w:r w:rsidR="00123024">
        <w:t xml:space="preserve">Maladaptive </w:t>
      </w:r>
      <w:r>
        <w:t xml:space="preserve">Five-Factor Model Domain Traits. See Table </w:t>
      </w:r>
      <w:r w:rsidR="00123024">
        <w:t>3</w:t>
      </w:r>
      <w:r>
        <w:t xml:space="preserve"> for the correlation values.  </w:t>
      </w:r>
    </w:p>
    <w:p w14:paraId="1B4D37C3" w14:textId="77777777" w:rsidR="004F0345" w:rsidRDefault="004F0345"/>
    <w:sectPr w:rsidR="004F0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M3NzM2NjQ0tzRV0lEKTi0uzszPAykwrwUAAmj3NywAAAA="/>
  </w:docVars>
  <w:rsids>
    <w:rsidRoot w:val="00E96F9F"/>
    <w:rsid w:val="00123024"/>
    <w:rsid w:val="00127960"/>
    <w:rsid w:val="00143BD9"/>
    <w:rsid w:val="00165F17"/>
    <w:rsid w:val="001C4EB5"/>
    <w:rsid w:val="0022441E"/>
    <w:rsid w:val="00234A85"/>
    <w:rsid w:val="00253299"/>
    <w:rsid w:val="002B10A8"/>
    <w:rsid w:val="002E070D"/>
    <w:rsid w:val="002E7769"/>
    <w:rsid w:val="002F3D98"/>
    <w:rsid w:val="003C3455"/>
    <w:rsid w:val="004C4204"/>
    <w:rsid w:val="004D6912"/>
    <w:rsid w:val="004F0345"/>
    <w:rsid w:val="0051144B"/>
    <w:rsid w:val="005D4754"/>
    <w:rsid w:val="006C3A5D"/>
    <w:rsid w:val="00706913"/>
    <w:rsid w:val="00787E66"/>
    <w:rsid w:val="0085207D"/>
    <w:rsid w:val="008D264C"/>
    <w:rsid w:val="008E5DAD"/>
    <w:rsid w:val="00971237"/>
    <w:rsid w:val="00A545E9"/>
    <w:rsid w:val="00AC0C98"/>
    <w:rsid w:val="00C00D77"/>
    <w:rsid w:val="00C76E9A"/>
    <w:rsid w:val="00D65637"/>
    <w:rsid w:val="00E1709E"/>
    <w:rsid w:val="00E407CB"/>
    <w:rsid w:val="00E96F9F"/>
    <w:rsid w:val="00ED1B08"/>
    <w:rsid w:val="00FC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FCDBC"/>
  <w15:chartTrackingRefBased/>
  <w15:docId w15:val="{4852428A-CFE3-4495-9136-CBD2DC9B3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0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0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4</Pages>
  <Words>1581</Words>
  <Characters>901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 S</dc:creator>
  <cp:keywords/>
  <dc:description/>
  <cp:lastModifiedBy>Taka S</cp:lastModifiedBy>
  <cp:revision>35</cp:revision>
  <dcterms:created xsi:type="dcterms:W3CDTF">2020-04-19T15:38:00Z</dcterms:created>
  <dcterms:modified xsi:type="dcterms:W3CDTF">2020-06-03T23:11:00Z</dcterms:modified>
</cp:coreProperties>
</file>